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34841" w14:textId="77777777" w:rsidR="00B73D57" w:rsidRPr="00FD1328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</w:pPr>
      <w:r w:rsidRPr="00FD1328"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  <w:t xml:space="preserve">TABLICA ZA POPUNJAVANJE ISHODA UČENJA </w:t>
      </w:r>
    </w:p>
    <w:p w14:paraId="44379E2F" w14:textId="77777777" w:rsidR="00B73D57" w:rsidRPr="00BD534C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B02219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B02219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219">
              <w:rPr>
                <w:rFonts w:ascii="Times New Roman" w:hAnsi="Times New Roman" w:cs="Times New Roman"/>
                <w:b/>
                <w:sz w:val="28"/>
                <w:szCs w:val="28"/>
              </w:rPr>
              <w:t>KOLEGIJ</w:t>
            </w:r>
          </w:p>
        </w:tc>
        <w:tc>
          <w:tcPr>
            <w:tcW w:w="6890" w:type="dxa"/>
          </w:tcPr>
          <w:p w14:paraId="675EDB7F" w14:textId="7EFD9971" w:rsidR="00B73D57" w:rsidRPr="00BB2B0F" w:rsidRDefault="000366F6" w:rsidP="00B25402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FINANCIJSKA KONTROLA</w:t>
            </w:r>
          </w:p>
        </w:tc>
      </w:tr>
      <w:tr w:rsidR="00B73D57" w:rsidRPr="00B02219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790D58EF" w14:textId="44B39372" w:rsidR="00B73D57" w:rsidRPr="00BB2B0F" w:rsidRDefault="00B73D57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2B0F">
              <w:rPr>
                <w:rFonts w:ascii="Times New Roman" w:hAnsi="Times New Roman" w:cs="Times New Roman"/>
                <w:sz w:val="24"/>
                <w:szCs w:val="24"/>
              </w:rPr>
              <w:t>OBAVEZNI</w:t>
            </w:r>
            <w:r w:rsidR="002E77C5">
              <w:rPr>
                <w:rFonts w:ascii="Times New Roman" w:hAnsi="Times New Roman" w:cs="Times New Roman"/>
                <w:sz w:val="24"/>
                <w:szCs w:val="24"/>
              </w:rPr>
              <w:t xml:space="preserve">/2. </w:t>
            </w:r>
            <w:proofErr w:type="spellStart"/>
            <w:r w:rsidR="002E77C5">
              <w:rPr>
                <w:rFonts w:ascii="Times New Roman" w:hAnsi="Times New Roman" w:cs="Times New Roman"/>
                <w:sz w:val="24"/>
                <w:szCs w:val="24"/>
              </w:rPr>
              <w:t>semestar</w:t>
            </w:r>
            <w:proofErr w:type="spellEnd"/>
          </w:p>
        </w:tc>
      </w:tr>
      <w:tr w:rsidR="00B73D57" w:rsidRPr="00B02219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77777777" w:rsidR="00B73D57" w:rsidRPr="00BB2B0F" w:rsidRDefault="00B73D57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2B0F">
              <w:rPr>
                <w:rFonts w:ascii="Times New Roman" w:hAnsi="Times New Roman" w:cs="Times New Roman"/>
                <w:sz w:val="24"/>
                <w:szCs w:val="24"/>
              </w:rPr>
              <w:t>PREDAVANJA</w:t>
            </w:r>
          </w:p>
        </w:tc>
      </w:tr>
      <w:tr w:rsidR="00B73D57" w:rsidRPr="00B02219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ECTS BODOVI KOLEGIJA</w:t>
            </w:r>
          </w:p>
        </w:tc>
        <w:tc>
          <w:tcPr>
            <w:tcW w:w="6890" w:type="dxa"/>
          </w:tcPr>
          <w:p w14:paraId="3BC3BB93" w14:textId="382C59A0" w:rsidR="00607D07" w:rsidRDefault="00C40CB8" w:rsidP="00607D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r w:rsidR="00607D07" w:rsidRPr="002E77C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CTS bodova:</w:t>
            </w:r>
          </w:p>
          <w:p w14:paraId="4E18855A" w14:textId="77777777" w:rsidR="002E77C5" w:rsidRPr="000F646D" w:rsidRDefault="002E77C5" w:rsidP="002E77C5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46D">
              <w:rPr>
                <w:rFonts w:ascii="Times New Roman" w:hAnsi="Times New Roman" w:cs="Times New Roman"/>
                <w:sz w:val="24"/>
                <w:szCs w:val="24"/>
              </w:rPr>
              <w:t>Predavanja - 18 sati: cca. 1 ECTS</w:t>
            </w:r>
          </w:p>
          <w:p w14:paraId="5AF4A080" w14:textId="77777777" w:rsidR="002E77C5" w:rsidRDefault="002E77C5" w:rsidP="0059616A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Priprema za predavanje (rad na tekstu, studentska debata. vođena diskusija, demonstracija praktičnog zadatka) - 30 sati: cca. 1 ECTS</w:t>
            </w:r>
          </w:p>
          <w:p w14:paraId="4FC8A9C4" w14:textId="1493B14E" w:rsidR="00B73D57" w:rsidRPr="002E77C5" w:rsidRDefault="002E77C5" w:rsidP="002E77C5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Priprema za kolokvij i ispit (samostalno čitanje i učenje literature ) – 60 sati: cca. 2 ECTS.  </w:t>
            </w:r>
          </w:p>
        </w:tc>
      </w:tr>
      <w:tr w:rsidR="00B73D57" w:rsidRPr="00B02219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TUDIJSKI PROGRA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A KOJEM SE KOLEGIJ IZVODI</w:t>
            </w:r>
          </w:p>
        </w:tc>
        <w:tc>
          <w:tcPr>
            <w:tcW w:w="6890" w:type="dxa"/>
          </w:tcPr>
          <w:p w14:paraId="31CB6682" w14:textId="57F9091F" w:rsidR="00B73D57" w:rsidRPr="00BB2B0F" w:rsidRDefault="002E77C5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POSLIJEDIPLOMSKI SPECIJALISTIČKI STUDIJ FISKALNI SUSTAV I FISKALNA POLITIKA</w:t>
            </w:r>
          </w:p>
        </w:tc>
      </w:tr>
      <w:tr w:rsidR="00B73D57" w:rsidRPr="00B02219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1FBD2F26" w:rsidR="00B73D57" w:rsidRPr="00CA0049" w:rsidRDefault="00B73D57" w:rsidP="002E77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0049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  <w:r w:rsidR="002E77C5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2E77C5">
              <w:t xml:space="preserve"> </w:t>
            </w:r>
            <w:r w:rsidR="002E77C5"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proofErr w:type="spellStart"/>
            <w:r w:rsidR="002E77C5" w:rsidRPr="002E77C5">
              <w:rPr>
                <w:rFonts w:ascii="Times New Roman" w:hAnsi="Times New Roman" w:cs="Times New Roman"/>
                <w:sz w:val="24"/>
                <w:szCs w:val="24"/>
              </w:rPr>
              <w:t>poslijediplomski</w:t>
            </w:r>
            <w:proofErr w:type="spellEnd"/>
            <w:r w:rsidR="002E77C5"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77C5" w:rsidRPr="002E77C5">
              <w:rPr>
                <w:rFonts w:ascii="Times New Roman" w:hAnsi="Times New Roman" w:cs="Times New Roman"/>
                <w:sz w:val="24"/>
                <w:szCs w:val="24"/>
              </w:rPr>
              <w:t>specijalistički</w:t>
            </w:r>
            <w:proofErr w:type="spellEnd"/>
            <w:r w:rsidR="002E77C5"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77C5" w:rsidRPr="002E77C5">
              <w:rPr>
                <w:rFonts w:ascii="Times New Roman" w:hAnsi="Times New Roman" w:cs="Times New Roman"/>
                <w:sz w:val="24"/>
                <w:szCs w:val="24"/>
              </w:rPr>
              <w:t>studij</w:t>
            </w:r>
            <w:proofErr w:type="spellEnd"/>
          </w:p>
        </w:tc>
      </w:tr>
      <w:tr w:rsidR="00B73D57" w:rsidRPr="00B02219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B02219" w:rsidRDefault="00B73D57" w:rsidP="00B25402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B02219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219">
              <w:rPr>
                <w:rFonts w:ascii="Times New Roman" w:hAnsi="Times New Roman" w:cs="Times New Roman"/>
                <w:b/>
                <w:sz w:val="24"/>
                <w:szCs w:val="24"/>
              </w:rPr>
              <w:t>KONSTRUKTIVNO POVEZIVANJE</w:t>
            </w:r>
          </w:p>
        </w:tc>
      </w:tr>
      <w:tr w:rsidR="00B73D57" w:rsidRPr="00B24899" w14:paraId="61D1A39E" w14:textId="77777777" w:rsidTr="00686837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966C9D" w14:textId="2196EC23" w:rsidR="00B73D57" w:rsidRPr="008260A5" w:rsidRDefault="00C40CB8" w:rsidP="0034029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Definirati ključne čimbenike učinkovite financijske kontrole</w:t>
            </w:r>
          </w:p>
        </w:tc>
      </w:tr>
      <w:tr w:rsidR="00B73D57" w:rsidRPr="00B24899" w14:paraId="658EE81D" w14:textId="77777777" w:rsidTr="00B25402">
        <w:trPr>
          <w:trHeight w:val="255"/>
        </w:trPr>
        <w:tc>
          <w:tcPr>
            <w:tcW w:w="2440" w:type="dxa"/>
          </w:tcPr>
          <w:p w14:paraId="427EC37C" w14:textId="77777777" w:rsidR="00B73D57" w:rsidRPr="00B1053A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3EFD9ADC" w14:textId="5DCC1521" w:rsidR="000B4FE3" w:rsidRDefault="002E77C5" w:rsidP="00B25402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1. </w:t>
            </w:r>
            <w:r w:rsidR="000B4FE3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dentificirati normativni okvir i strukturu financiranja sustava javnih potreba</w:t>
            </w:r>
          </w:p>
          <w:p w14:paraId="141E32C8" w14:textId="7DFFB8DB" w:rsidR="000366F6" w:rsidRPr="00C40CB8" w:rsidRDefault="002E77C5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2. </w:t>
            </w:r>
            <w:r w:rsidR="000366F6" w:rsidRPr="00C40CB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dentificirati i objasniti teorij</w:t>
            </w:r>
            <w:r w:rsidR="00C40CB8" w:rsidRPr="00C40CB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s</w:t>
            </w:r>
            <w:r w:rsidR="000366F6" w:rsidRPr="00C40CB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i okvir raspodjele prihodnih i rashodnih ovlasti između različitih razina vlasti</w:t>
            </w:r>
          </w:p>
        </w:tc>
      </w:tr>
      <w:tr w:rsidR="00B73D57" w:rsidRPr="00B02219" w14:paraId="16D32AEE" w14:textId="77777777" w:rsidTr="00B25402">
        <w:trPr>
          <w:trHeight w:val="255"/>
        </w:trPr>
        <w:tc>
          <w:tcPr>
            <w:tcW w:w="2440" w:type="dxa"/>
          </w:tcPr>
          <w:p w14:paraId="366B88FC" w14:textId="77777777" w:rsidR="00B73D57" w:rsidRPr="00B1053A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6B324029" w:rsidR="00B73D57" w:rsidRPr="00C40CB8" w:rsidRDefault="000366F6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C40CB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amćenje</w:t>
            </w:r>
          </w:p>
        </w:tc>
      </w:tr>
      <w:tr w:rsidR="00B73D57" w:rsidRPr="00B02219" w14:paraId="5FDFB6A2" w14:textId="77777777" w:rsidTr="00B25402">
        <w:trPr>
          <w:trHeight w:val="255"/>
        </w:trPr>
        <w:tc>
          <w:tcPr>
            <w:tcW w:w="2440" w:type="dxa"/>
          </w:tcPr>
          <w:p w14:paraId="3E22B704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4D3E407" w14:textId="6755F0BF" w:rsidR="00222224" w:rsidRPr="00C40CB8" w:rsidRDefault="00222224" w:rsidP="00452C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C40CB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upravljanja informacijama, </w:t>
            </w:r>
            <w:r w:rsidR="000366F6" w:rsidRPr="00C40CB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osobnost učenja, </w:t>
            </w:r>
            <w:r w:rsidRPr="00C40CB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osobnost primjene znanja u praksi, </w:t>
            </w:r>
            <w:r w:rsidR="000366F6" w:rsidRPr="00C40CB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rješavanja problema</w:t>
            </w:r>
            <w:r w:rsidR="00C40CB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B73D57" w:rsidRPr="00B02219" w14:paraId="29C52A20" w14:textId="77777777" w:rsidTr="00B25402">
        <w:trPr>
          <w:trHeight w:val="255"/>
        </w:trPr>
        <w:tc>
          <w:tcPr>
            <w:tcW w:w="2440" w:type="dxa"/>
          </w:tcPr>
          <w:p w14:paraId="246E59BE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8758F49" w14:textId="77777777" w:rsidR="00B73D57" w:rsidRPr="008260A5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8260A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16E0C0B2" w14:textId="5D9EE4ED" w:rsidR="00C40CB8" w:rsidRDefault="00C40CB8" w:rsidP="00320F65">
            <w:pPr>
              <w:pStyle w:val="ListParagraph"/>
              <w:numPr>
                <w:ilvl w:val="0"/>
                <w:numId w:val="9"/>
              </w:numPr>
              <w:ind w:left="398" w:hanging="28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ravljanje </w:t>
            </w:r>
            <w:r w:rsidR="00F949F5">
              <w:rPr>
                <w:rFonts w:ascii="Times New Roman" w:hAnsi="Times New Roman" w:cs="Times New Roman"/>
                <w:sz w:val="24"/>
                <w:szCs w:val="24"/>
              </w:rPr>
              <w:t xml:space="preserve">i kontrol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oslovanj</w:t>
            </w:r>
            <w:r w:rsidR="00F949F5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ao pretpostavke djelotvornog </w:t>
            </w:r>
            <w:r w:rsidR="00F949F5">
              <w:rPr>
                <w:rFonts w:ascii="Times New Roman" w:hAnsi="Times New Roman" w:cs="Times New Roman"/>
                <w:sz w:val="24"/>
                <w:szCs w:val="24"/>
              </w:rPr>
              <w:t>funkcioniranja poslovnog subjekta</w:t>
            </w:r>
          </w:p>
          <w:p w14:paraId="74A64580" w14:textId="709012D9" w:rsidR="003D4468" w:rsidRPr="00320F65" w:rsidRDefault="00C40CB8" w:rsidP="00320F65">
            <w:pPr>
              <w:pStyle w:val="ListParagraph"/>
              <w:numPr>
                <w:ilvl w:val="0"/>
                <w:numId w:val="9"/>
              </w:numPr>
              <w:ind w:left="398" w:hanging="28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eorijski okvir usklađenosti financijskog položaja  s utvrđenim ciljevima poslovanja i zakonskom regulativom (poreznom i računovodstvenom) kao temeljnom ulogom financijskih kontrola</w:t>
            </w:r>
          </w:p>
        </w:tc>
      </w:tr>
      <w:tr w:rsidR="00B73D57" w:rsidRPr="00B02219" w14:paraId="6A94499C" w14:textId="77777777" w:rsidTr="00B25402">
        <w:trPr>
          <w:trHeight w:val="255"/>
        </w:trPr>
        <w:tc>
          <w:tcPr>
            <w:tcW w:w="2440" w:type="dxa"/>
          </w:tcPr>
          <w:p w14:paraId="0BEDD363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78EE9988" w:rsidR="00B73D57" w:rsidRPr="008260A5" w:rsidRDefault="0034029A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8260A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</w:t>
            </w:r>
            <w:r w:rsidR="00CB53F2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rješavanje </w:t>
            </w:r>
            <w:r w:rsidRPr="008260A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aktičnog zadatka, studentska debata, samostalno čitanje literature.</w:t>
            </w:r>
          </w:p>
        </w:tc>
      </w:tr>
      <w:tr w:rsidR="00B73D57" w:rsidRPr="00B02219" w14:paraId="5D6A973F" w14:textId="77777777" w:rsidTr="00B25402">
        <w:trPr>
          <w:trHeight w:val="255"/>
        </w:trPr>
        <w:tc>
          <w:tcPr>
            <w:tcW w:w="2440" w:type="dxa"/>
          </w:tcPr>
          <w:p w14:paraId="55D8C295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7ADB0F5" w14:textId="52EB2185" w:rsidR="00B73D57" w:rsidRPr="00CB53F2" w:rsidRDefault="00CB53F2" w:rsidP="00CB53F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i</w:t>
            </w:r>
            <w:proofErr w:type="spellEnd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>pitanja</w:t>
            </w:r>
            <w:proofErr w:type="spellEnd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>objektivnog</w:t>
            </w:r>
            <w:proofErr w:type="spellEnd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>višestruki</w:t>
            </w:r>
            <w:proofErr w:type="spellEnd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>odabir</w:t>
            </w:r>
            <w:proofErr w:type="spellEnd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proofErr w:type="spellEnd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>zadatak</w:t>
            </w:r>
            <w:proofErr w:type="spellEnd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>esejskog</w:t>
            </w:r>
            <w:proofErr w:type="spellEnd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rat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dgov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tanj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tvoreno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1053A" w:rsidRPr="00CB53F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636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36B7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636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36B74">
              <w:rPr>
                <w:rFonts w:ascii="Times New Roman" w:hAnsi="Times New Roman" w:cs="Times New Roman"/>
                <w:sz w:val="24"/>
                <w:szCs w:val="24"/>
              </w:rPr>
              <w:t>usmeni</w:t>
            </w:r>
            <w:proofErr w:type="spellEnd"/>
            <w:r w:rsidR="00636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36B74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</w:p>
        </w:tc>
      </w:tr>
      <w:tr w:rsidR="00B73D57" w:rsidRPr="00B02219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1BC4DC12" w:rsidR="00B73D57" w:rsidRPr="008260A5" w:rsidRDefault="00916CEF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Diskutirati značaj poslovnog okruženja i financijsk</w:t>
            </w:r>
            <w:r w:rsidR="004046D5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og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zvješta</w:t>
            </w:r>
            <w:r w:rsidR="004046D5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vanja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za ocjenu učinkovitosti financijskih kontrola </w:t>
            </w:r>
            <w:r w:rsidR="000B4FE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</w:p>
        </w:tc>
      </w:tr>
      <w:tr w:rsidR="00B73D57" w:rsidRPr="00B24899" w14:paraId="75D1135D" w14:textId="77777777" w:rsidTr="00B25402">
        <w:trPr>
          <w:trHeight w:val="255"/>
        </w:trPr>
        <w:tc>
          <w:tcPr>
            <w:tcW w:w="2440" w:type="dxa"/>
          </w:tcPr>
          <w:p w14:paraId="0A342FA6" w14:textId="77777777" w:rsidR="00B73D57" w:rsidRPr="00B2489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47F7F64E" w14:textId="3B39E10E" w:rsidR="002E77C5" w:rsidRPr="002E77C5" w:rsidRDefault="002E77C5" w:rsidP="002E77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Identificirati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normativni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okvir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strukturu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financiranja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sustava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javnih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potreba</w:t>
            </w:r>
            <w:proofErr w:type="spellEnd"/>
          </w:p>
          <w:p w14:paraId="1CEF51D2" w14:textId="16228FC3" w:rsidR="002E77C5" w:rsidRDefault="002E77C5" w:rsidP="002E77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Identificirati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objasniti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teorijski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okvir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raspodjele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prihodnih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rashodnih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ovlasti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između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različitih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razina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vlasti</w:t>
            </w:r>
            <w:proofErr w:type="spellEnd"/>
          </w:p>
          <w:p w14:paraId="39A4795F" w14:textId="0B4F777C" w:rsidR="00EE1AFF" w:rsidRPr="000B4FE3" w:rsidRDefault="002E77C5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0366F6" w:rsidRPr="000B4FE3">
              <w:rPr>
                <w:rFonts w:ascii="Times New Roman" w:hAnsi="Times New Roman" w:cs="Times New Roman"/>
                <w:sz w:val="24"/>
                <w:szCs w:val="24"/>
              </w:rPr>
              <w:t>Objasniti</w:t>
            </w:r>
            <w:proofErr w:type="spellEnd"/>
            <w:r w:rsidR="000366F6" w:rsidRPr="000B4F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66F6" w:rsidRPr="000B4FE3">
              <w:rPr>
                <w:rFonts w:ascii="Times New Roman" w:hAnsi="Times New Roman" w:cs="Times New Roman"/>
                <w:sz w:val="24"/>
                <w:szCs w:val="24"/>
              </w:rPr>
              <w:t>načela</w:t>
            </w:r>
            <w:proofErr w:type="spellEnd"/>
            <w:r w:rsidR="000366F6" w:rsidRPr="000B4F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66F6" w:rsidRPr="000B4FE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0366F6" w:rsidRPr="000B4F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66F6" w:rsidRPr="000B4FE3">
              <w:rPr>
                <w:rFonts w:ascii="Times New Roman" w:hAnsi="Times New Roman" w:cs="Times New Roman"/>
                <w:sz w:val="24"/>
                <w:szCs w:val="24"/>
              </w:rPr>
              <w:t>sustav</w:t>
            </w:r>
            <w:proofErr w:type="spellEnd"/>
            <w:r w:rsidR="000366F6" w:rsidRPr="000B4F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66F6" w:rsidRPr="000B4FE3">
              <w:rPr>
                <w:rFonts w:ascii="Times New Roman" w:hAnsi="Times New Roman" w:cs="Times New Roman"/>
                <w:sz w:val="24"/>
                <w:szCs w:val="24"/>
              </w:rPr>
              <w:t>međun</w:t>
            </w:r>
            <w:r w:rsidR="00EF675A" w:rsidRPr="000B4FE3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0366F6" w:rsidRPr="000B4FE3">
              <w:rPr>
                <w:rFonts w:ascii="Times New Roman" w:hAnsi="Times New Roman" w:cs="Times New Roman"/>
                <w:sz w:val="24"/>
                <w:szCs w:val="24"/>
              </w:rPr>
              <w:t>rodnog</w:t>
            </w:r>
            <w:proofErr w:type="spellEnd"/>
            <w:r w:rsidR="000366F6" w:rsidRPr="000B4F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66F6" w:rsidRPr="000B4FE3">
              <w:rPr>
                <w:rFonts w:ascii="Times New Roman" w:hAnsi="Times New Roman" w:cs="Times New Roman"/>
                <w:sz w:val="24"/>
                <w:szCs w:val="24"/>
              </w:rPr>
              <w:t>poreznog</w:t>
            </w:r>
            <w:proofErr w:type="spellEnd"/>
            <w:r w:rsidR="000366F6" w:rsidRPr="000B4FE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66F6" w:rsidRPr="000B4FE3">
              <w:rPr>
                <w:rFonts w:ascii="Times New Roman" w:hAnsi="Times New Roman" w:cs="Times New Roman"/>
                <w:sz w:val="24"/>
                <w:szCs w:val="24"/>
              </w:rPr>
              <w:t>prava</w:t>
            </w:r>
            <w:proofErr w:type="spellEnd"/>
          </w:p>
        </w:tc>
      </w:tr>
      <w:tr w:rsidR="00B73D57" w:rsidRPr="00B02219" w14:paraId="683729FF" w14:textId="77777777" w:rsidTr="00B25402">
        <w:trPr>
          <w:trHeight w:val="255"/>
        </w:trPr>
        <w:tc>
          <w:tcPr>
            <w:tcW w:w="2440" w:type="dxa"/>
          </w:tcPr>
          <w:p w14:paraId="70E0DF87" w14:textId="77777777" w:rsidR="00B73D57" w:rsidRPr="00B2489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77777777" w:rsidR="00B73D57" w:rsidRPr="000B4FE3" w:rsidRDefault="005224B5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B4FE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zumijevanje</w:t>
            </w:r>
          </w:p>
        </w:tc>
      </w:tr>
      <w:tr w:rsidR="00F50769" w:rsidRPr="00B02219" w14:paraId="4F77930A" w14:textId="77777777" w:rsidTr="00B25402">
        <w:trPr>
          <w:trHeight w:val="255"/>
        </w:trPr>
        <w:tc>
          <w:tcPr>
            <w:tcW w:w="2440" w:type="dxa"/>
          </w:tcPr>
          <w:p w14:paraId="2753177F" w14:textId="77777777" w:rsidR="00F50769" w:rsidRPr="00B02219" w:rsidRDefault="00F50769" w:rsidP="00F50769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0E182607" w14:textId="55B91510" w:rsidR="00F50769" w:rsidRPr="000B4FE3" w:rsidRDefault="00F50769" w:rsidP="00F507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B4FE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upravljanja informacijama, sposobnost učenja, sposobnost primjene znanja u praksi, sposobnost rješavanja problema, </w:t>
            </w:r>
            <w:r w:rsidR="00916CEF" w:rsidRPr="000B4FE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korištenje stranog jezika u stručnoj komunikaciji</w:t>
            </w:r>
            <w:r w:rsidR="00916CE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, </w:t>
            </w:r>
            <w:r w:rsidRPr="000B4FE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upravljačke vještine i poduzetništvo</w:t>
            </w:r>
          </w:p>
        </w:tc>
      </w:tr>
      <w:tr w:rsidR="00F50769" w:rsidRPr="00B02219" w14:paraId="14B97499" w14:textId="77777777" w:rsidTr="00B25402">
        <w:trPr>
          <w:trHeight w:val="255"/>
        </w:trPr>
        <w:tc>
          <w:tcPr>
            <w:tcW w:w="2440" w:type="dxa"/>
          </w:tcPr>
          <w:p w14:paraId="3950BED3" w14:textId="77777777" w:rsidR="00F50769" w:rsidRPr="00B02219" w:rsidRDefault="00F50769" w:rsidP="00F50769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9B57679" w14:textId="77777777" w:rsidR="00F50769" w:rsidRPr="008260A5" w:rsidRDefault="00F50769" w:rsidP="00F50769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8260A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7D6F7AFD" w14:textId="1F7A682C" w:rsidR="000B4FE3" w:rsidRDefault="000B4FE3" w:rsidP="00320F65">
            <w:pPr>
              <w:pStyle w:val="ListParagraph"/>
              <w:numPr>
                <w:ilvl w:val="0"/>
                <w:numId w:val="17"/>
              </w:numPr>
              <w:ind w:left="540" w:hanging="3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ravljanje</w:t>
            </w:r>
            <w:r w:rsidR="00F949F5">
              <w:rPr>
                <w:rFonts w:ascii="Times New Roman" w:hAnsi="Times New Roman" w:cs="Times New Roman"/>
                <w:sz w:val="24"/>
                <w:szCs w:val="24"/>
              </w:rPr>
              <w:t xml:space="preserve"> i kontrola poslovanja ka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tpostavke djelotvornog </w:t>
            </w:r>
            <w:r w:rsidR="00F949F5">
              <w:rPr>
                <w:rFonts w:ascii="Times New Roman" w:hAnsi="Times New Roman" w:cs="Times New Roman"/>
                <w:sz w:val="24"/>
                <w:szCs w:val="24"/>
              </w:rPr>
              <w:t>funkcioniranja poslovnog subjekta</w:t>
            </w:r>
          </w:p>
          <w:p w14:paraId="75F56358" w14:textId="77777777" w:rsidR="000B4FE3" w:rsidRDefault="000B4FE3" w:rsidP="00320F65">
            <w:pPr>
              <w:pStyle w:val="ListParagraph"/>
              <w:numPr>
                <w:ilvl w:val="0"/>
                <w:numId w:val="17"/>
              </w:numPr>
              <w:ind w:left="540" w:hanging="3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jski okvir usklađenosti financijskog položaja  s utvrđenim ciljevima poslovanja i zakonskom regulativom (poreznom i računovodstvenom) kao temeljnom ulogom financijskih kontrola</w:t>
            </w:r>
          </w:p>
          <w:p w14:paraId="43422B52" w14:textId="77777777" w:rsidR="000B4FE3" w:rsidRDefault="000B4FE3" w:rsidP="00320F65">
            <w:pPr>
              <w:pStyle w:val="ListParagraph"/>
              <w:numPr>
                <w:ilvl w:val="0"/>
                <w:numId w:val="17"/>
              </w:numPr>
              <w:ind w:left="540" w:hanging="3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likovanje i implementacija kontrolnih mehanizama usmjerenih poboljšanju učinkovitosti poslovanja</w:t>
            </w:r>
          </w:p>
          <w:p w14:paraId="5C84B5AA" w14:textId="77777777" w:rsidR="000B4FE3" w:rsidRDefault="000B4FE3" w:rsidP="00320F65">
            <w:pPr>
              <w:pStyle w:val="ListParagraph"/>
              <w:numPr>
                <w:ilvl w:val="0"/>
                <w:numId w:val="17"/>
              </w:numPr>
              <w:ind w:left="540" w:hanging="3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jski okvir revizije kao instrumenta djelotvornog funkcioniranja financijskih kontrola</w:t>
            </w:r>
          </w:p>
          <w:p w14:paraId="0CF100D4" w14:textId="57BE565D" w:rsidR="00F50769" w:rsidRPr="00720D43" w:rsidRDefault="000B4FE3" w:rsidP="00320F65">
            <w:pPr>
              <w:pStyle w:val="ListParagraph"/>
              <w:numPr>
                <w:ilvl w:val="0"/>
                <w:numId w:val="17"/>
              </w:numPr>
              <w:ind w:left="540" w:hanging="3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načaj financijskih izvještaja u kontekstu alata ocjene sustava financijskih kontrola</w:t>
            </w:r>
          </w:p>
        </w:tc>
      </w:tr>
      <w:tr w:rsidR="00F50769" w:rsidRPr="00B02219" w14:paraId="3048BB85" w14:textId="77777777" w:rsidTr="00B25402">
        <w:trPr>
          <w:trHeight w:val="255"/>
        </w:trPr>
        <w:tc>
          <w:tcPr>
            <w:tcW w:w="2440" w:type="dxa"/>
          </w:tcPr>
          <w:p w14:paraId="29BAD22C" w14:textId="77777777" w:rsidR="00F50769" w:rsidRPr="00B02219" w:rsidRDefault="00F50769" w:rsidP="00F50769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34EF4512" w:rsidR="00F50769" w:rsidRPr="008260A5" w:rsidRDefault="00F50769" w:rsidP="00F507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260A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</w:t>
            </w:r>
            <w:r w:rsidR="004046D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zučavanje nastavnih materijala</w:t>
            </w:r>
            <w:r w:rsidR="004046D5" w:rsidRPr="008260A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, </w:t>
            </w:r>
            <w:r w:rsidRPr="008260A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ođena diskusija, demonstracija praktičnog zadatka, samostalno čitanje literature.</w:t>
            </w:r>
          </w:p>
        </w:tc>
      </w:tr>
      <w:tr w:rsidR="004046D5" w:rsidRPr="00B02219" w14:paraId="651524AB" w14:textId="77777777" w:rsidTr="00B25402">
        <w:trPr>
          <w:trHeight w:val="255"/>
        </w:trPr>
        <w:tc>
          <w:tcPr>
            <w:tcW w:w="2440" w:type="dxa"/>
          </w:tcPr>
          <w:p w14:paraId="714EA060" w14:textId="77777777" w:rsidR="004046D5" w:rsidRPr="00B02219" w:rsidRDefault="004046D5" w:rsidP="004046D5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06B7284" w14:textId="448E35BD" w:rsidR="004046D5" w:rsidRPr="004046D5" w:rsidRDefault="004046D5" w:rsidP="004046D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CB53F2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i</w:t>
            </w:r>
            <w:proofErr w:type="spellEnd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>pitanja</w:t>
            </w:r>
            <w:proofErr w:type="spellEnd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>objektivnog</w:t>
            </w:r>
            <w:proofErr w:type="spellEnd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>višestruki</w:t>
            </w:r>
            <w:proofErr w:type="spellEnd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>odabir</w:t>
            </w:r>
            <w:proofErr w:type="spellEnd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proofErr w:type="spellEnd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>zadatak</w:t>
            </w:r>
            <w:proofErr w:type="spellEnd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>esejskog</w:t>
            </w:r>
            <w:proofErr w:type="spellEnd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B53F2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rat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dgov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tanj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tvoreno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B53F2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="00636B7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636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36B74">
              <w:rPr>
                <w:rFonts w:ascii="Times New Roman" w:hAnsi="Times New Roman" w:cs="Times New Roman"/>
                <w:sz w:val="24"/>
                <w:szCs w:val="24"/>
              </w:rPr>
              <w:t>usmeni</w:t>
            </w:r>
            <w:proofErr w:type="spellEnd"/>
            <w:r w:rsidR="00636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36B74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</w:p>
        </w:tc>
      </w:tr>
      <w:tr w:rsidR="004046D5" w:rsidRPr="00B02219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4046D5" w:rsidRPr="00B02219" w:rsidRDefault="004046D5" w:rsidP="004046D5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1DAF9160" w:rsidR="004046D5" w:rsidRPr="008260A5" w:rsidRDefault="004046D5" w:rsidP="004046D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Konceptualno prikazati </w:t>
            </w:r>
            <w:r w:rsidR="00636B74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model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financijskih kontrola u svrhu detektiranja područja</w:t>
            </w:r>
            <w:r w:rsidR="001A225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mogućih rizika</w:t>
            </w:r>
          </w:p>
        </w:tc>
      </w:tr>
      <w:tr w:rsidR="004046D5" w:rsidRPr="00B24899" w14:paraId="68DAB038" w14:textId="77777777" w:rsidTr="00B25402">
        <w:trPr>
          <w:trHeight w:val="255"/>
        </w:trPr>
        <w:tc>
          <w:tcPr>
            <w:tcW w:w="2440" w:type="dxa"/>
          </w:tcPr>
          <w:p w14:paraId="6C787B6B" w14:textId="77777777" w:rsidR="004046D5" w:rsidRPr="00B1053A" w:rsidRDefault="004046D5" w:rsidP="004046D5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7B788503" w14:textId="70EDF611" w:rsidR="002E77C5" w:rsidRDefault="002E77C5" w:rsidP="004046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Identificirati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normativni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okvir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strukturu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financiranja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sustava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javnih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potreba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A5C852E" w14:textId="3412EAD7" w:rsidR="004046D5" w:rsidRPr="004046D5" w:rsidRDefault="002E77C5" w:rsidP="004046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proofErr w:type="spellStart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>Odabrati</w:t>
            </w:r>
            <w:proofErr w:type="spellEnd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>odgovarajući</w:t>
            </w:r>
            <w:proofErr w:type="spellEnd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>javni</w:t>
            </w:r>
            <w:proofErr w:type="spellEnd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>prihod</w:t>
            </w:r>
            <w:proofErr w:type="spellEnd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instrument </w:t>
            </w:r>
            <w:proofErr w:type="spellStart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>financiranja</w:t>
            </w:r>
            <w:proofErr w:type="spellEnd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>javnog</w:t>
            </w:r>
            <w:proofErr w:type="spellEnd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dobra s </w:t>
            </w:r>
            <w:proofErr w:type="spellStart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>obzirom</w:t>
            </w:r>
            <w:proofErr w:type="spellEnd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>njegova</w:t>
            </w:r>
            <w:proofErr w:type="spellEnd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>obilježja</w:t>
            </w:r>
            <w:proofErr w:type="spellEnd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>željene</w:t>
            </w:r>
            <w:proofErr w:type="spellEnd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046D5" w:rsidRPr="004046D5">
              <w:rPr>
                <w:rFonts w:ascii="Times New Roman" w:hAnsi="Times New Roman" w:cs="Times New Roman"/>
                <w:sz w:val="24"/>
                <w:szCs w:val="24"/>
              </w:rPr>
              <w:t>učinke</w:t>
            </w:r>
            <w:proofErr w:type="spellEnd"/>
          </w:p>
          <w:p w14:paraId="24F512B0" w14:textId="49493FB0" w:rsidR="004046D5" w:rsidRPr="004046D5" w:rsidRDefault="004046D5" w:rsidP="004046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046D5" w:rsidRPr="00B02219" w14:paraId="1F9DC191" w14:textId="77777777" w:rsidTr="00B25402">
        <w:trPr>
          <w:trHeight w:val="255"/>
        </w:trPr>
        <w:tc>
          <w:tcPr>
            <w:tcW w:w="2440" w:type="dxa"/>
          </w:tcPr>
          <w:p w14:paraId="28A73CB8" w14:textId="77777777" w:rsidR="004046D5" w:rsidRPr="00B1053A" w:rsidRDefault="004046D5" w:rsidP="004046D5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28940059" w:rsidR="004046D5" w:rsidRPr="004046D5" w:rsidRDefault="004046D5" w:rsidP="004046D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4046D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jena</w:t>
            </w:r>
          </w:p>
        </w:tc>
      </w:tr>
      <w:tr w:rsidR="004046D5" w:rsidRPr="00B02219" w14:paraId="31D16FCE" w14:textId="77777777" w:rsidTr="00B25402">
        <w:trPr>
          <w:trHeight w:val="255"/>
        </w:trPr>
        <w:tc>
          <w:tcPr>
            <w:tcW w:w="2440" w:type="dxa"/>
          </w:tcPr>
          <w:p w14:paraId="0217A1DC" w14:textId="77777777" w:rsidR="004046D5" w:rsidRPr="00B02219" w:rsidRDefault="004046D5" w:rsidP="004046D5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76766419"/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67CEE5D" w14:textId="16FAD70E" w:rsidR="004046D5" w:rsidRPr="004046D5" w:rsidRDefault="004046D5" w:rsidP="004046D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046D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upravljanja informacijama, sposobnost učenja, sposobnost primjene znanja u praksi, sposobnost rješavanja problema,   istraživačke vještine, sposobnost stvaranja novih ideja </w:t>
            </w:r>
          </w:p>
        </w:tc>
      </w:tr>
      <w:bookmarkEnd w:id="0"/>
      <w:tr w:rsidR="004046D5" w:rsidRPr="00B02219" w14:paraId="63F26317" w14:textId="77777777" w:rsidTr="00B25402">
        <w:trPr>
          <w:trHeight w:val="255"/>
        </w:trPr>
        <w:tc>
          <w:tcPr>
            <w:tcW w:w="2440" w:type="dxa"/>
          </w:tcPr>
          <w:p w14:paraId="4ABAFBCA" w14:textId="77777777" w:rsidR="004046D5" w:rsidRPr="00B02219" w:rsidRDefault="004046D5" w:rsidP="004046D5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25A58F1" w14:textId="77777777" w:rsidR="004046D5" w:rsidRPr="008260A5" w:rsidRDefault="004046D5" w:rsidP="004046D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8260A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09E8FF25" w14:textId="2E776B22" w:rsidR="004046D5" w:rsidRDefault="004046D5" w:rsidP="00320F65">
            <w:pPr>
              <w:pStyle w:val="ListParagraph"/>
              <w:numPr>
                <w:ilvl w:val="0"/>
                <w:numId w:val="18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ravljanje</w:t>
            </w:r>
            <w:r w:rsidR="00F949F5">
              <w:rPr>
                <w:rFonts w:ascii="Times New Roman" w:hAnsi="Times New Roman" w:cs="Times New Roman"/>
                <w:sz w:val="24"/>
                <w:szCs w:val="24"/>
              </w:rPr>
              <w:t xml:space="preserve"> i kontrol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oslovanj</w:t>
            </w:r>
            <w:r w:rsidR="00F949F5">
              <w:rPr>
                <w:rFonts w:ascii="Times New Roman" w:hAnsi="Times New Roman" w:cs="Times New Roman"/>
                <w:sz w:val="24"/>
                <w:szCs w:val="24"/>
              </w:rPr>
              <w:t xml:space="preserve">a ka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tpostavke djelotvornog </w:t>
            </w:r>
            <w:r w:rsidR="00F949F5">
              <w:rPr>
                <w:rFonts w:ascii="Times New Roman" w:hAnsi="Times New Roman" w:cs="Times New Roman"/>
                <w:sz w:val="24"/>
                <w:szCs w:val="24"/>
              </w:rPr>
              <w:t>funkcioniranja poslovnog subjekta</w:t>
            </w:r>
          </w:p>
          <w:p w14:paraId="4A90E4C4" w14:textId="77777777" w:rsidR="004046D5" w:rsidRDefault="004046D5" w:rsidP="00320F65">
            <w:pPr>
              <w:pStyle w:val="ListParagraph"/>
              <w:numPr>
                <w:ilvl w:val="0"/>
                <w:numId w:val="18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jski okvir usklađenosti financijskog položaja  s utvrđenim ciljevima poslovanja i zakonskom regulativom (poreznom i računovodstvenom) kao temeljnom ulogom financijskih kontrola</w:t>
            </w:r>
          </w:p>
          <w:p w14:paraId="33A50121" w14:textId="77777777" w:rsidR="004046D5" w:rsidRDefault="004046D5" w:rsidP="00320F65">
            <w:pPr>
              <w:pStyle w:val="ListParagraph"/>
              <w:numPr>
                <w:ilvl w:val="0"/>
                <w:numId w:val="18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likovanje i implementacija kontrolnih mehanizama usmjerenih poboljšanju učinkovitosti poslovanja</w:t>
            </w:r>
          </w:p>
          <w:p w14:paraId="5C29253B" w14:textId="77777777" w:rsidR="004046D5" w:rsidRDefault="004046D5" w:rsidP="00320F65">
            <w:pPr>
              <w:pStyle w:val="ListParagraph"/>
              <w:numPr>
                <w:ilvl w:val="0"/>
                <w:numId w:val="18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jski okvir revizije kao instrumenta djelotvornog funkcioniranja financijskih kontrola</w:t>
            </w:r>
          </w:p>
          <w:p w14:paraId="5F2D69B4" w14:textId="77777777" w:rsidR="004046D5" w:rsidRDefault="004046D5" w:rsidP="00320F65">
            <w:pPr>
              <w:pStyle w:val="ListParagraph"/>
              <w:numPr>
                <w:ilvl w:val="0"/>
                <w:numId w:val="18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likovanje eksternih i internih mehanizama nadzora nad funkcioniranjem financijskih kontrola</w:t>
            </w:r>
          </w:p>
          <w:p w14:paraId="32BBA695" w14:textId="06D2A2BB" w:rsidR="004046D5" w:rsidRPr="00720D43" w:rsidRDefault="004046D5" w:rsidP="00320F65">
            <w:pPr>
              <w:pStyle w:val="ListParagraph"/>
              <w:numPr>
                <w:ilvl w:val="0"/>
                <w:numId w:val="18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načaj financijskih izvještaja u kontekstu alata ocjene sustava financijskih kontrola</w:t>
            </w:r>
          </w:p>
        </w:tc>
      </w:tr>
      <w:tr w:rsidR="004046D5" w:rsidRPr="00B02219" w14:paraId="41336420" w14:textId="77777777" w:rsidTr="00B25402">
        <w:trPr>
          <w:trHeight w:val="255"/>
        </w:trPr>
        <w:tc>
          <w:tcPr>
            <w:tcW w:w="2440" w:type="dxa"/>
          </w:tcPr>
          <w:p w14:paraId="64D055B3" w14:textId="77777777" w:rsidR="004046D5" w:rsidRPr="00B02219" w:rsidRDefault="004046D5" w:rsidP="004046D5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1923352C" w:rsidR="004046D5" w:rsidRPr="008260A5" w:rsidRDefault="004046D5" w:rsidP="004046D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260A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</w:t>
            </w:r>
            <w:r w:rsidR="00D17BA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izrada praktičnog zadatka, </w:t>
            </w:r>
            <w:r w:rsidRPr="008260A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ođena diskusija, studentska debata, samostalno čitanje literature.</w:t>
            </w:r>
          </w:p>
        </w:tc>
      </w:tr>
      <w:tr w:rsidR="004046D5" w:rsidRPr="00B02219" w14:paraId="5C297055" w14:textId="77777777" w:rsidTr="00B25402">
        <w:trPr>
          <w:trHeight w:val="255"/>
        </w:trPr>
        <w:tc>
          <w:tcPr>
            <w:tcW w:w="2440" w:type="dxa"/>
          </w:tcPr>
          <w:p w14:paraId="6B94FDA8" w14:textId="77777777" w:rsidR="004046D5" w:rsidRPr="00B02219" w:rsidRDefault="004046D5" w:rsidP="004046D5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DD414A9" w14:textId="4BE09F06" w:rsidR="004046D5" w:rsidRPr="00D17BAC" w:rsidRDefault="00D17BAC" w:rsidP="00D17BA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Pismeni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pitanja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objektivnog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višestruki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odabir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zadatak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esejskog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kratki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odgovori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pitanja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otvorenog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="00636B7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636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36B74">
              <w:rPr>
                <w:rFonts w:ascii="Times New Roman" w:hAnsi="Times New Roman" w:cs="Times New Roman"/>
                <w:sz w:val="24"/>
                <w:szCs w:val="24"/>
              </w:rPr>
              <w:t>usmeni</w:t>
            </w:r>
            <w:proofErr w:type="spellEnd"/>
            <w:r w:rsidR="00636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36B74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</w:p>
        </w:tc>
      </w:tr>
      <w:tr w:rsidR="00D17BAC" w:rsidRPr="00B02219" w14:paraId="242585DC" w14:textId="77777777" w:rsidTr="00D17BAC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1274EDBA" w14:textId="079CA06F" w:rsidR="00D17BAC" w:rsidRPr="00B02219" w:rsidRDefault="00D17BAC" w:rsidP="00D17BAC">
            <w:p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2AD0B7BD" w14:textId="687314E5" w:rsidR="00D17BAC" w:rsidRPr="00D17BAC" w:rsidRDefault="00D17BAC" w:rsidP="00D17B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imijeniti analitičke instrumente i postupke u svrhu utvrđivanja </w:t>
            </w:r>
            <w:r w:rsidR="001A225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rizičnih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područja poslovanja</w:t>
            </w:r>
          </w:p>
        </w:tc>
      </w:tr>
      <w:tr w:rsidR="00D17BAC" w:rsidRPr="00B02219" w14:paraId="0F4ACC9F" w14:textId="77777777" w:rsidTr="00B25402">
        <w:trPr>
          <w:trHeight w:val="255"/>
        </w:trPr>
        <w:tc>
          <w:tcPr>
            <w:tcW w:w="2440" w:type="dxa"/>
          </w:tcPr>
          <w:p w14:paraId="6F9E10C6" w14:textId="608873FA" w:rsidR="00D17BAC" w:rsidRPr="00D17BAC" w:rsidRDefault="00D17BAC" w:rsidP="00D17BAC">
            <w:pPr>
              <w:pStyle w:val="ListParagraph"/>
              <w:numPr>
                <w:ilvl w:val="0"/>
                <w:numId w:val="36"/>
              </w:numPr>
              <w:ind w:left="291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D17BAC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45F8D27E" w14:textId="13716CD6" w:rsidR="002E77C5" w:rsidRDefault="002E77C5" w:rsidP="00CE30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Identificirati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normativni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okvir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strukturu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financiranja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sustava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javnih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potreba</w:t>
            </w:r>
            <w:proofErr w:type="spellEnd"/>
            <w:r w:rsidRPr="002E77C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6027610" w14:textId="037D4F57" w:rsidR="00CE30B5" w:rsidRPr="004046D5" w:rsidRDefault="002E77C5" w:rsidP="00CE30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dabra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>odgovarajući</w:t>
            </w:r>
            <w:proofErr w:type="spellEnd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>javni</w:t>
            </w:r>
            <w:proofErr w:type="spellEnd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>prihod</w:t>
            </w:r>
            <w:proofErr w:type="spellEnd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instrument </w:t>
            </w:r>
            <w:proofErr w:type="spellStart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>financiranja</w:t>
            </w:r>
            <w:proofErr w:type="spellEnd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>javnog</w:t>
            </w:r>
            <w:proofErr w:type="spellEnd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dobra s </w:t>
            </w:r>
            <w:proofErr w:type="spellStart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>obzirom</w:t>
            </w:r>
            <w:proofErr w:type="spellEnd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>njegova</w:t>
            </w:r>
            <w:proofErr w:type="spellEnd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>obilježja</w:t>
            </w:r>
            <w:proofErr w:type="spellEnd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>željene</w:t>
            </w:r>
            <w:proofErr w:type="spellEnd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4046D5">
              <w:rPr>
                <w:rFonts w:ascii="Times New Roman" w:hAnsi="Times New Roman" w:cs="Times New Roman"/>
                <w:sz w:val="24"/>
                <w:szCs w:val="24"/>
              </w:rPr>
              <w:t>učinke</w:t>
            </w:r>
            <w:proofErr w:type="spellEnd"/>
          </w:p>
          <w:p w14:paraId="1DF65C97" w14:textId="5C708598" w:rsidR="00D17BAC" w:rsidRPr="00D17BAC" w:rsidRDefault="00D17BAC" w:rsidP="00D17BA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7BAC" w:rsidRPr="00B02219" w14:paraId="3712E3A3" w14:textId="77777777" w:rsidTr="00D17BAC">
        <w:trPr>
          <w:trHeight w:val="255"/>
        </w:trPr>
        <w:tc>
          <w:tcPr>
            <w:tcW w:w="2440" w:type="dxa"/>
            <w:shd w:val="clear" w:color="auto" w:fill="FFFFFF" w:themeFill="background1"/>
          </w:tcPr>
          <w:p w14:paraId="20AECC42" w14:textId="4F2DF083" w:rsidR="00D17BAC" w:rsidRPr="00D17BAC" w:rsidRDefault="00D17BAC" w:rsidP="00D17BAC">
            <w:pPr>
              <w:pStyle w:val="ListParagraph"/>
              <w:numPr>
                <w:ilvl w:val="0"/>
                <w:numId w:val="36"/>
              </w:numPr>
              <w:ind w:left="291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D17BA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CDEB6AC" w14:textId="7A5C26A3" w:rsidR="00D17BAC" w:rsidRPr="00CA0049" w:rsidRDefault="00D17BAC" w:rsidP="00D17BA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4046D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jena</w:t>
            </w:r>
          </w:p>
        </w:tc>
      </w:tr>
      <w:tr w:rsidR="00D17BAC" w:rsidRPr="00B02219" w14:paraId="04282513" w14:textId="77777777" w:rsidTr="00980D57">
        <w:trPr>
          <w:trHeight w:val="255"/>
        </w:trPr>
        <w:tc>
          <w:tcPr>
            <w:tcW w:w="2440" w:type="dxa"/>
          </w:tcPr>
          <w:p w14:paraId="146425CF" w14:textId="7882B77E" w:rsidR="00D17BAC" w:rsidRPr="00D17BAC" w:rsidRDefault="00D17BAC" w:rsidP="00D17BAC">
            <w:pPr>
              <w:pStyle w:val="ListParagraph"/>
              <w:numPr>
                <w:ilvl w:val="0"/>
                <w:numId w:val="36"/>
              </w:numPr>
              <w:ind w:left="291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610B28C6" w14:textId="5FD44201" w:rsidR="00D17BAC" w:rsidRPr="004046D5" w:rsidRDefault="00D17BAC" w:rsidP="00D17BA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4046D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posobnost učenja, sposobnost primjene znanja u praksi, sposobnost rješavanja problema,   istraživačke vještine</w:t>
            </w:r>
            <w:r w:rsidR="00CE30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upravljačke vještine i poduzetništvo</w:t>
            </w:r>
          </w:p>
        </w:tc>
      </w:tr>
      <w:tr w:rsidR="00D17BAC" w:rsidRPr="00B02219" w14:paraId="4B456F32" w14:textId="77777777" w:rsidTr="00980D57">
        <w:trPr>
          <w:trHeight w:val="255"/>
        </w:trPr>
        <w:tc>
          <w:tcPr>
            <w:tcW w:w="2440" w:type="dxa"/>
          </w:tcPr>
          <w:p w14:paraId="104461C2" w14:textId="1EB77C4C" w:rsidR="00D17BAC" w:rsidRPr="00B02219" w:rsidRDefault="00D17BAC" w:rsidP="00D17BAC">
            <w:pPr>
              <w:pStyle w:val="ListParagraph"/>
              <w:numPr>
                <w:ilvl w:val="0"/>
                <w:numId w:val="36"/>
              </w:numPr>
              <w:ind w:left="291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028434F" w14:textId="77777777" w:rsidR="00D17BAC" w:rsidRPr="008260A5" w:rsidRDefault="00D17BAC" w:rsidP="00D17BAC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8260A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094875A6" w14:textId="77777777" w:rsidR="00D17BAC" w:rsidRDefault="00D17BAC" w:rsidP="00320F65">
            <w:pPr>
              <w:pStyle w:val="ListParagraph"/>
              <w:numPr>
                <w:ilvl w:val="0"/>
                <w:numId w:val="38"/>
              </w:numPr>
              <w:ind w:left="540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likovanje i implementacija kontrolnih mehanizama usmjerenih poboljšanju učinkovitosti poslovanja</w:t>
            </w:r>
          </w:p>
          <w:p w14:paraId="3BD624E4" w14:textId="77777777" w:rsidR="00D17BAC" w:rsidRDefault="00D17BAC" w:rsidP="00320F65">
            <w:pPr>
              <w:pStyle w:val="ListParagraph"/>
              <w:numPr>
                <w:ilvl w:val="0"/>
                <w:numId w:val="38"/>
              </w:numPr>
              <w:ind w:left="540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jski okvir revizije kao instrumenta djelotvornog funkcioniranja financijskih kontrola</w:t>
            </w:r>
          </w:p>
          <w:p w14:paraId="21521286" w14:textId="77777777" w:rsidR="00D17BAC" w:rsidRDefault="00D17BAC" w:rsidP="00320F65">
            <w:pPr>
              <w:pStyle w:val="ListParagraph"/>
              <w:numPr>
                <w:ilvl w:val="0"/>
                <w:numId w:val="38"/>
              </w:numPr>
              <w:ind w:left="540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likovanje eksternih i internih mehanizama nadzora nad funkcioniranjem financijskih kontrola</w:t>
            </w:r>
          </w:p>
          <w:p w14:paraId="649D7465" w14:textId="5BF7F2B0" w:rsidR="00D17BAC" w:rsidRDefault="00D17BAC" w:rsidP="00320F65">
            <w:pPr>
              <w:pStyle w:val="ListParagraph"/>
              <w:numPr>
                <w:ilvl w:val="0"/>
                <w:numId w:val="38"/>
              </w:numPr>
              <w:ind w:left="540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načaj financijskih izvještaja u kontekstu alata ocjene sustava financijskih kontrola</w:t>
            </w:r>
          </w:p>
          <w:p w14:paraId="2A66F804" w14:textId="3646FA4A" w:rsidR="00D17BAC" w:rsidRPr="00CE30B5" w:rsidRDefault="00D17BAC" w:rsidP="00320F65">
            <w:pPr>
              <w:pStyle w:val="ListParagraph"/>
              <w:numPr>
                <w:ilvl w:val="0"/>
                <w:numId w:val="38"/>
              </w:numPr>
              <w:ind w:left="540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CE30B5">
              <w:rPr>
                <w:rFonts w:ascii="Times New Roman" w:hAnsi="Times New Roman" w:cs="Times New Roman"/>
                <w:sz w:val="24"/>
                <w:szCs w:val="24"/>
              </w:rPr>
              <w:t>Osnovni postupci analize financijskih izvještaja kao instrumenta evaluacije financijskih kontrola</w:t>
            </w:r>
          </w:p>
        </w:tc>
      </w:tr>
      <w:tr w:rsidR="00D17BAC" w:rsidRPr="00B02219" w14:paraId="53EFF05F" w14:textId="77777777" w:rsidTr="00980D57">
        <w:trPr>
          <w:trHeight w:val="255"/>
        </w:trPr>
        <w:tc>
          <w:tcPr>
            <w:tcW w:w="2440" w:type="dxa"/>
          </w:tcPr>
          <w:p w14:paraId="44E4EC93" w14:textId="76DFB330" w:rsidR="00D17BAC" w:rsidRPr="00B02219" w:rsidRDefault="00D17BAC" w:rsidP="00D17BAC">
            <w:pPr>
              <w:pStyle w:val="ListParagraph"/>
              <w:numPr>
                <w:ilvl w:val="0"/>
                <w:numId w:val="36"/>
              </w:numPr>
              <w:ind w:left="291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1D54A94F" w14:textId="7EEA2E25" w:rsidR="00D17BAC" w:rsidRPr="008260A5" w:rsidRDefault="00D17BAC" w:rsidP="00D17BAC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8260A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izrada praktičnog zadatka, </w:t>
            </w:r>
            <w:r w:rsidRPr="008260A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ođena diskusija, studentska debata, samostalno čitanje literature.</w:t>
            </w:r>
          </w:p>
        </w:tc>
      </w:tr>
      <w:tr w:rsidR="00D17BAC" w:rsidRPr="00B02219" w14:paraId="26836ABD" w14:textId="77777777" w:rsidTr="00980D57">
        <w:trPr>
          <w:trHeight w:val="255"/>
        </w:trPr>
        <w:tc>
          <w:tcPr>
            <w:tcW w:w="2440" w:type="dxa"/>
          </w:tcPr>
          <w:p w14:paraId="67D96328" w14:textId="11FDD6F8" w:rsidR="00D17BAC" w:rsidRPr="00B02219" w:rsidRDefault="00D17BAC" w:rsidP="00D17BAC">
            <w:pPr>
              <w:pStyle w:val="ListParagraph"/>
              <w:numPr>
                <w:ilvl w:val="0"/>
                <w:numId w:val="36"/>
              </w:numPr>
              <w:ind w:left="291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19BDEEEB" w14:textId="3464F579" w:rsidR="00D17BAC" w:rsidRPr="00D17BAC" w:rsidRDefault="00D17BAC" w:rsidP="00D17BA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Pismeni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pitanja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objektivnog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višestruki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odabir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zadatak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esejskog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kratki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odgovori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pitanja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otvorenog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D17BA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636B74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proofErr w:type="spellEnd"/>
            <w:r w:rsidR="00636B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636B74" w:rsidRPr="00636B74">
              <w:rPr>
                <w:rFonts w:ascii="Times New Roman" w:hAnsi="Times New Roman" w:cs="Times New Roman"/>
                <w:sz w:val="24"/>
                <w:szCs w:val="24"/>
              </w:rPr>
              <w:t>usmeni</w:t>
            </w:r>
            <w:proofErr w:type="spellEnd"/>
            <w:r w:rsidR="00636B74" w:rsidRPr="00636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36B74" w:rsidRPr="00636B74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</w:p>
        </w:tc>
      </w:tr>
      <w:tr w:rsidR="00D17BAC" w:rsidRPr="00B02219" w14:paraId="4FFFF826" w14:textId="77777777" w:rsidTr="002F2C04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1B9418F9" w14:textId="44B90F62" w:rsidR="00D17BAC" w:rsidRPr="00B02219" w:rsidRDefault="00D17BAC" w:rsidP="00D17BAC">
            <w:pPr>
              <w:pStyle w:val="ListParagraph"/>
              <w:ind w:left="291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B8ECA9F" w14:textId="1FBA0B14" w:rsidR="00D17BAC" w:rsidRPr="00D17BAC" w:rsidRDefault="00CE30B5" w:rsidP="00D17B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Analizirati </w:t>
            </w:r>
            <w:r w:rsidR="00A1125E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usklađenost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teor</w:t>
            </w:r>
            <w:r w:rsidR="00A1125E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etskog okvira s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aktičn</w:t>
            </w:r>
            <w:r w:rsidR="00A1125E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im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pristup</w:t>
            </w:r>
            <w:r w:rsidR="00A1125E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om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definiranj</w:t>
            </w:r>
            <w:r w:rsidR="00A1125E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financijskih kontrola </w:t>
            </w:r>
          </w:p>
        </w:tc>
      </w:tr>
      <w:tr w:rsidR="00D17BAC" w:rsidRPr="00B24899" w14:paraId="45445B6C" w14:textId="77777777" w:rsidTr="00B25402">
        <w:trPr>
          <w:trHeight w:val="255"/>
        </w:trPr>
        <w:tc>
          <w:tcPr>
            <w:tcW w:w="2440" w:type="dxa"/>
          </w:tcPr>
          <w:p w14:paraId="6AB3C77E" w14:textId="77777777" w:rsidR="00D17BAC" w:rsidRPr="00B1053A" w:rsidRDefault="00D17BAC" w:rsidP="00D17BAC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20EBBEA5" w14:textId="4A097C52" w:rsidR="00D17BAC" w:rsidRPr="00CE30B5" w:rsidRDefault="002E77C5" w:rsidP="00D17BAC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7. </w:t>
            </w:r>
            <w:r w:rsidR="00D17BAC" w:rsidRPr="00CE30B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Kritički vrednovati postupanje javnopravnih tijela u provedbi oporezivanja</w:t>
            </w:r>
          </w:p>
          <w:p w14:paraId="295F3A17" w14:textId="59363352" w:rsidR="00D17BAC" w:rsidRPr="00CE30B5" w:rsidRDefault="002E77C5" w:rsidP="00D17BAC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8. </w:t>
            </w:r>
            <w:r w:rsidR="00D17BAC" w:rsidRPr="00CE30B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Analizirati proračunske dokumente na prihodovnoj i rashodovnoj strani</w:t>
            </w:r>
          </w:p>
        </w:tc>
      </w:tr>
      <w:tr w:rsidR="00D17BAC" w:rsidRPr="00B02219" w14:paraId="1B488B14" w14:textId="77777777" w:rsidTr="00B25402">
        <w:trPr>
          <w:trHeight w:val="255"/>
        </w:trPr>
        <w:tc>
          <w:tcPr>
            <w:tcW w:w="2440" w:type="dxa"/>
          </w:tcPr>
          <w:p w14:paraId="6A741A9E" w14:textId="77777777" w:rsidR="00D17BAC" w:rsidRPr="00B1053A" w:rsidRDefault="00D17BAC" w:rsidP="00D17BAC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32E1E2E" w14:textId="02ED92DE" w:rsidR="00D17BAC" w:rsidRPr="00CE30B5" w:rsidRDefault="00D17BAC" w:rsidP="00D17BAC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CE30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</w:p>
        </w:tc>
      </w:tr>
      <w:tr w:rsidR="00D17BAC" w:rsidRPr="00B02219" w14:paraId="21CA53DD" w14:textId="77777777" w:rsidTr="00B25402">
        <w:trPr>
          <w:trHeight w:val="255"/>
        </w:trPr>
        <w:tc>
          <w:tcPr>
            <w:tcW w:w="2440" w:type="dxa"/>
          </w:tcPr>
          <w:p w14:paraId="490C32DE" w14:textId="77777777" w:rsidR="00D17BAC" w:rsidRPr="00B02219" w:rsidRDefault="00D17BAC" w:rsidP="00D17BAC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D758DB5" w14:textId="3EB153BF" w:rsidR="00D17BAC" w:rsidRPr="00CE30B5" w:rsidRDefault="00D17BAC" w:rsidP="00D17BA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E30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upravljanja informacijama, sposobnost učenja, sposobnost primjene znanja u praksi, sposobnost rješavanja problema,  istraživačke vještine,  upravljačke vještine </w:t>
            </w:r>
          </w:p>
        </w:tc>
      </w:tr>
      <w:tr w:rsidR="00D17BAC" w:rsidRPr="00B02219" w14:paraId="00156194" w14:textId="77777777" w:rsidTr="00B25402">
        <w:trPr>
          <w:trHeight w:val="255"/>
        </w:trPr>
        <w:tc>
          <w:tcPr>
            <w:tcW w:w="2440" w:type="dxa"/>
          </w:tcPr>
          <w:p w14:paraId="6A00098B" w14:textId="77777777" w:rsidR="00D17BAC" w:rsidRPr="00B02219" w:rsidRDefault="00D17BAC" w:rsidP="00D17BAC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1E7B058C" w14:textId="77777777" w:rsidR="00D17BAC" w:rsidRPr="008260A5" w:rsidRDefault="00D17BAC" w:rsidP="00D17BAC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8260A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56D7C743" w14:textId="77777777" w:rsidR="00CE30B5" w:rsidRDefault="00CE30B5" w:rsidP="00320F65">
            <w:pPr>
              <w:pStyle w:val="ListParagraph"/>
              <w:numPr>
                <w:ilvl w:val="0"/>
                <w:numId w:val="42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jski okvir usklađenosti financijskog položaja  s utvrđenim ciljevima poslovanja i zakonskom regulativom (poreznom i računovodstvenom) kao temeljnom ulogom financijskih kontrola</w:t>
            </w:r>
          </w:p>
          <w:p w14:paraId="2F044C41" w14:textId="77777777" w:rsidR="00CE30B5" w:rsidRDefault="00CE30B5" w:rsidP="00320F65">
            <w:pPr>
              <w:pStyle w:val="ListParagraph"/>
              <w:numPr>
                <w:ilvl w:val="0"/>
                <w:numId w:val="42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blikovanje i implementacija kontrolnih mehanizama usmjerenih poboljšanju učinkovitosti poslovanja</w:t>
            </w:r>
          </w:p>
          <w:p w14:paraId="52EE1734" w14:textId="77777777" w:rsidR="00CE30B5" w:rsidRDefault="00CE30B5" w:rsidP="00320F65">
            <w:pPr>
              <w:pStyle w:val="ListParagraph"/>
              <w:numPr>
                <w:ilvl w:val="0"/>
                <w:numId w:val="42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jski okvir revizije kao instrumenta djelotvornog funkcioniranja financijskih kontrola</w:t>
            </w:r>
          </w:p>
          <w:p w14:paraId="12FD0B92" w14:textId="4381A7AF" w:rsidR="00CE30B5" w:rsidRDefault="00CE30B5" w:rsidP="00320F65">
            <w:pPr>
              <w:pStyle w:val="ListParagraph"/>
              <w:numPr>
                <w:ilvl w:val="0"/>
                <w:numId w:val="42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likovanje eksternih i internih mehanizama nadzora nad funkcioniranjem financijskih kontrola</w:t>
            </w:r>
          </w:p>
          <w:p w14:paraId="0C96610A" w14:textId="3D6B635D" w:rsidR="00D17BAC" w:rsidRPr="00A1125E" w:rsidRDefault="00A1125E" w:rsidP="00320F65">
            <w:pPr>
              <w:pStyle w:val="ListParagraph"/>
              <w:numPr>
                <w:ilvl w:val="0"/>
                <w:numId w:val="42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 w:rsidRPr="00A1125E">
              <w:rPr>
                <w:rFonts w:ascii="Times New Roman" w:hAnsi="Times New Roman" w:cs="Times New Roman"/>
                <w:sz w:val="24"/>
                <w:szCs w:val="24"/>
              </w:rPr>
              <w:t>Značaj financijskih izvještaja u kontekstu alata ocjene sustava financijskih kontrola</w:t>
            </w:r>
          </w:p>
        </w:tc>
      </w:tr>
      <w:tr w:rsidR="00D17BAC" w:rsidRPr="00B02219" w14:paraId="4D6D9272" w14:textId="77777777" w:rsidTr="00B25402">
        <w:trPr>
          <w:trHeight w:val="255"/>
        </w:trPr>
        <w:tc>
          <w:tcPr>
            <w:tcW w:w="2440" w:type="dxa"/>
          </w:tcPr>
          <w:p w14:paraId="4F4D0CEF" w14:textId="77777777" w:rsidR="00D17BAC" w:rsidRPr="00B02219" w:rsidRDefault="00D17BAC" w:rsidP="00D17BAC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59F60012" w14:textId="77777777" w:rsidR="00D17BAC" w:rsidRPr="008260A5" w:rsidRDefault="00D17BAC" w:rsidP="00D17BA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260A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demonstracija praktičnog zadatka, rad na tekstu, studentska debata, samostalno čitanje literature.</w:t>
            </w:r>
          </w:p>
        </w:tc>
      </w:tr>
      <w:tr w:rsidR="00D17BAC" w:rsidRPr="00B02219" w14:paraId="3A152212" w14:textId="77777777" w:rsidTr="00B25402">
        <w:trPr>
          <w:trHeight w:val="255"/>
        </w:trPr>
        <w:tc>
          <w:tcPr>
            <w:tcW w:w="2440" w:type="dxa"/>
          </w:tcPr>
          <w:p w14:paraId="7F980C6E" w14:textId="77777777" w:rsidR="00D17BAC" w:rsidRPr="00B02219" w:rsidRDefault="00D17BAC" w:rsidP="00D17BAC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721E32E" w14:textId="7327CCF9" w:rsidR="00D17BAC" w:rsidRPr="00CE30B5" w:rsidRDefault="00D17BAC" w:rsidP="00CE30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E30B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Pismeni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pitanja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objektivnog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višestruki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odabir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zadatak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esejskog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kratki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odgovori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pitanja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otvorenog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>tipa</w:t>
            </w:r>
            <w:proofErr w:type="spellEnd"/>
            <w:r w:rsidR="00CE30B5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CE30B5" w:rsidRPr="00D17BA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636B74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proofErr w:type="spellEnd"/>
            <w:r w:rsidR="00636B74" w:rsidRPr="00636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36B74" w:rsidRPr="00636B74">
              <w:rPr>
                <w:rFonts w:ascii="Times New Roman" w:hAnsi="Times New Roman" w:cs="Times New Roman"/>
                <w:sz w:val="24"/>
                <w:szCs w:val="24"/>
              </w:rPr>
              <w:t>usm</w:t>
            </w:r>
            <w:r w:rsidR="00636B74">
              <w:rPr>
                <w:rFonts w:ascii="Times New Roman" w:hAnsi="Times New Roman" w:cs="Times New Roman"/>
                <w:sz w:val="24"/>
                <w:szCs w:val="24"/>
              </w:rPr>
              <w:t>eni</w:t>
            </w:r>
            <w:proofErr w:type="spellEnd"/>
            <w:r w:rsidR="00636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36B74" w:rsidRPr="00636B74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</w:p>
        </w:tc>
      </w:tr>
      <w:tr w:rsidR="00D17BAC" w:rsidRPr="00B02219" w14:paraId="40988AB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8F605E0" w14:textId="77777777" w:rsidR="00D17BAC" w:rsidRPr="00B02219" w:rsidRDefault="00D17BAC" w:rsidP="00D17BAC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14C20F0" w14:textId="04C974C9" w:rsidR="00D17BAC" w:rsidRPr="008260A5" w:rsidRDefault="0049333B" w:rsidP="00D17BA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Kritički prosuditi kvalitetu </w:t>
            </w:r>
            <w:r w:rsidR="001A225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imijenjenih financijskih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kontrol</w:t>
            </w:r>
            <w:r w:rsidR="001A225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</w:p>
        </w:tc>
      </w:tr>
      <w:tr w:rsidR="00D17BAC" w:rsidRPr="00B24899" w14:paraId="6022F5FA" w14:textId="77777777" w:rsidTr="00B25402">
        <w:trPr>
          <w:trHeight w:val="255"/>
        </w:trPr>
        <w:tc>
          <w:tcPr>
            <w:tcW w:w="2440" w:type="dxa"/>
          </w:tcPr>
          <w:p w14:paraId="370EDEDB" w14:textId="77777777" w:rsidR="00D17BAC" w:rsidRPr="00B1053A" w:rsidRDefault="00D17BAC" w:rsidP="00D17BAC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121F9F2A" w14:textId="65FDB880" w:rsidR="002E77C5" w:rsidRDefault="002E77C5" w:rsidP="00D17BAC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1. </w:t>
            </w:r>
            <w:r w:rsidRPr="002E77C5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dentificirati normativni okvir i strukturu financiranja sustava javnih potreba.</w:t>
            </w:r>
          </w:p>
          <w:p w14:paraId="376D3453" w14:textId="6A066362" w:rsidR="00D17BAC" w:rsidRPr="0049333B" w:rsidRDefault="002E77C5" w:rsidP="00D17BAC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11. </w:t>
            </w:r>
            <w:r w:rsidR="00D17BAC" w:rsidRPr="0049333B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Ocijeniti kvalitetu normativnih rješenja u području javnih financija s obzirom na teorijske spoznaje</w:t>
            </w:r>
          </w:p>
          <w:p w14:paraId="19795E4A" w14:textId="225179E9" w:rsidR="00D17BAC" w:rsidRPr="0049333B" w:rsidRDefault="00D17BAC" w:rsidP="00D17BAC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</w:p>
        </w:tc>
      </w:tr>
      <w:tr w:rsidR="00D17BAC" w:rsidRPr="00B02219" w14:paraId="65D34C9A" w14:textId="77777777" w:rsidTr="00B25402">
        <w:trPr>
          <w:trHeight w:val="255"/>
        </w:trPr>
        <w:tc>
          <w:tcPr>
            <w:tcW w:w="2440" w:type="dxa"/>
          </w:tcPr>
          <w:p w14:paraId="38436165" w14:textId="77777777" w:rsidR="00D17BAC" w:rsidRPr="00B1053A" w:rsidRDefault="00D17BAC" w:rsidP="00D17BAC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BFC36E9" w14:textId="4A8FCE0A" w:rsidR="00D17BAC" w:rsidRPr="0049333B" w:rsidRDefault="00D17BAC" w:rsidP="00D17BAC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49333B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rednovanje</w:t>
            </w:r>
          </w:p>
        </w:tc>
      </w:tr>
      <w:tr w:rsidR="00D17BAC" w:rsidRPr="00B02219" w14:paraId="6C94D221" w14:textId="77777777" w:rsidTr="00B25402">
        <w:trPr>
          <w:trHeight w:val="255"/>
        </w:trPr>
        <w:tc>
          <w:tcPr>
            <w:tcW w:w="2440" w:type="dxa"/>
          </w:tcPr>
          <w:p w14:paraId="762EA67B" w14:textId="77777777" w:rsidR="00D17BAC" w:rsidRPr="00B02219" w:rsidRDefault="00D17BAC" w:rsidP="00D17BAC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31678CE4" w14:textId="1774FBC0" w:rsidR="00D17BAC" w:rsidRPr="0049333B" w:rsidRDefault="00D17BAC" w:rsidP="00D17BA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9333B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upravljanja informacijama, sposobnost učenja, sposobnost primjene znanja u praksi, sposobnost rješavanja problema,  istraživačke vještine, upravljačke vještine </w:t>
            </w:r>
          </w:p>
        </w:tc>
      </w:tr>
      <w:tr w:rsidR="00D17BAC" w:rsidRPr="00B02219" w14:paraId="7143D255" w14:textId="77777777" w:rsidTr="00B25402">
        <w:trPr>
          <w:trHeight w:val="255"/>
        </w:trPr>
        <w:tc>
          <w:tcPr>
            <w:tcW w:w="2440" w:type="dxa"/>
          </w:tcPr>
          <w:p w14:paraId="244E2AE2" w14:textId="77777777" w:rsidR="00D17BAC" w:rsidRPr="00B02219" w:rsidRDefault="00D17BAC" w:rsidP="00D17BAC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5CFF358" w14:textId="77777777" w:rsidR="00D17BAC" w:rsidRPr="003D4468" w:rsidRDefault="00D17BAC" w:rsidP="00D17BAC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4D89EC6D" w14:textId="6EA8A839" w:rsidR="0049333B" w:rsidRDefault="0049333B" w:rsidP="00320F65">
            <w:pPr>
              <w:pStyle w:val="ListParagraph"/>
              <w:numPr>
                <w:ilvl w:val="0"/>
                <w:numId w:val="40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ravljanje </w:t>
            </w:r>
            <w:r w:rsidR="00F949F5">
              <w:rPr>
                <w:rFonts w:ascii="Times New Roman" w:hAnsi="Times New Roman" w:cs="Times New Roman"/>
                <w:sz w:val="24"/>
                <w:szCs w:val="24"/>
              </w:rPr>
              <w:t xml:space="preserve"> i kontrol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oslovanj</w:t>
            </w:r>
            <w:r w:rsidR="00636B74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oduzeća kao pretpostavke djelotvornog </w:t>
            </w:r>
            <w:r w:rsidR="00636B74">
              <w:rPr>
                <w:rFonts w:ascii="Times New Roman" w:hAnsi="Times New Roman" w:cs="Times New Roman"/>
                <w:sz w:val="24"/>
                <w:szCs w:val="24"/>
              </w:rPr>
              <w:t>funkcioniranja poslovnog subjekta</w:t>
            </w:r>
          </w:p>
          <w:p w14:paraId="3F3FDEC6" w14:textId="77777777" w:rsidR="0049333B" w:rsidRDefault="0049333B" w:rsidP="00320F65">
            <w:pPr>
              <w:pStyle w:val="ListParagraph"/>
              <w:numPr>
                <w:ilvl w:val="0"/>
                <w:numId w:val="40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jski okvir usklađenosti financijskog položaja  s utvrđenim ciljevima poslovanja i zakonskom regulativom (poreznom i računovodstvenom) kao temeljnom ulogom financijskih kontrola</w:t>
            </w:r>
          </w:p>
          <w:p w14:paraId="10522F38" w14:textId="77777777" w:rsidR="0049333B" w:rsidRDefault="0049333B" w:rsidP="00320F65">
            <w:pPr>
              <w:pStyle w:val="ListParagraph"/>
              <w:numPr>
                <w:ilvl w:val="0"/>
                <w:numId w:val="40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likovanje i implementacija kontrolnih mehanizama usmjerenih poboljšanju učinkovitosti poslovanja</w:t>
            </w:r>
          </w:p>
          <w:p w14:paraId="3BEA304A" w14:textId="77777777" w:rsidR="0049333B" w:rsidRDefault="0049333B" w:rsidP="00320F65">
            <w:pPr>
              <w:pStyle w:val="ListParagraph"/>
              <w:numPr>
                <w:ilvl w:val="0"/>
                <w:numId w:val="40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jski okvir revizije kao instrumenta djelotvornog funkcioniranja financijskih kontrola</w:t>
            </w:r>
          </w:p>
          <w:p w14:paraId="224B6286" w14:textId="77777777" w:rsidR="0049333B" w:rsidRDefault="0049333B" w:rsidP="00320F65">
            <w:pPr>
              <w:pStyle w:val="ListParagraph"/>
              <w:numPr>
                <w:ilvl w:val="0"/>
                <w:numId w:val="40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likovanje eksternih i internih mehanizama nadzora nad funkcioniranjem financijskih kontrola</w:t>
            </w:r>
          </w:p>
          <w:p w14:paraId="410F67C6" w14:textId="7880A207" w:rsidR="0049333B" w:rsidRDefault="0049333B" w:rsidP="00320F65">
            <w:pPr>
              <w:pStyle w:val="ListParagraph"/>
              <w:numPr>
                <w:ilvl w:val="0"/>
                <w:numId w:val="40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načaj financijskih izvještaja u kontekstu alata ocjene sustava financijskih kontrola</w:t>
            </w:r>
          </w:p>
          <w:p w14:paraId="129ECDA4" w14:textId="070D0082" w:rsidR="00D17BAC" w:rsidRPr="0049333B" w:rsidRDefault="0049333B" w:rsidP="00320F65">
            <w:pPr>
              <w:pStyle w:val="ListParagraph"/>
              <w:numPr>
                <w:ilvl w:val="0"/>
                <w:numId w:val="40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 w:rsidRPr="0049333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snovni postupci analize financijskih izvještaja kao instrumenta evaluacije financijskih kontrola</w:t>
            </w:r>
          </w:p>
        </w:tc>
      </w:tr>
      <w:tr w:rsidR="00D17BAC" w:rsidRPr="00B02219" w14:paraId="12D71D18" w14:textId="77777777" w:rsidTr="00B25402">
        <w:trPr>
          <w:trHeight w:val="255"/>
        </w:trPr>
        <w:tc>
          <w:tcPr>
            <w:tcW w:w="2440" w:type="dxa"/>
          </w:tcPr>
          <w:p w14:paraId="51E90B34" w14:textId="77777777" w:rsidR="00D17BAC" w:rsidRPr="00B02219" w:rsidRDefault="00D17BAC" w:rsidP="00D17BAC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45F9B56" w14:textId="7DD4F730" w:rsidR="00D17BAC" w:rsidRPr="00B02219" w:rsidRDefault="00D17BAC" w:rsidP="00D17BA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</w:t>
            </w:r>
            <w:r w:rsidR="0068683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rješavanje problemskog zadatka, 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ođena diskusija, rad na tekstu, samostalno čitanje literature.</w:t>
            </w:r>
          </w:p>
        </w:tc>
      </w:tr>
      <w:tr w:rsidR="00D17BAC" w:rsidRPr="00B02219" w14:paraId="7057D1D1" w14:textId="77777777" w:rsidTr="00B25402">
        <w:trPr>
          <w:trHeight w:val="255"/>
        </w:trPr>
        <w:tc>
          <w:tcPr>
            <w:tcW w:w="2440" w:type="dxa"/>
          </w:tcPr>
          <w:p w14:paraId="6183D618" w14:textId="77777777" w:rsidR="00D17BAC" w:rsidRPr="00B02219" w:rsidRDefault="00D17BAC" w:rsidP="00D17BAC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19B92F49" w14:textId="49697837" w:rsidR="00D17BAC" w:rsidRPr="00607D07" w:rsidRDefault="0049333B" w:rsidP="0049333B">
            <w:pPr>
              <w:pStyle w:val="ListParagraph"/>
              <w:ind w:left="-27"/>
              <w:rPr>
                <w:rFonts w:ascii="Times New Roman" w:hAnsi="Times New Roman" w:cs="Times New Roman"/>
                <w:sz w:val="20"/>
                <w:szCs w:val="20"/>
              </w:rPr>
            </w:pPr>
            <w:r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Pismeni ispit (pitanja objektivnog tipa: višestruki odabir ili/i zadatak esejskog tipa, kratki odgovori na pitanja otvorenog tipa) </w:t>
            </w:r>
            <w:r w:rsidRPr="00D17BA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17BAC" w:rsidRPr="00607D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D17BAC" w:rsidRPr="00B02219" w14:paraId="54345EF2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EE15BDB" w14:textId="77777777" w:rsidR="00D17BAC" w:rsidRPr="00B02219" w:rsidRDefault="00D17BAC" w:rsidP="00D17BAC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51E4DE63" w14:textId="03CE7353" w:rsidR="00D17BAC" w:rsidRPr="00686837" w:rsidRDefault="00686837" w:rsidP="00D17BAC">
            <w:pP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edložiti smjernice za uklanjanje manjkavosti i unaprjeđenje </w:t>
            </w:r>
            <w:r w:rsidR="001A2253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financijskih kontrola</w:t>
            </w:r>
          </w:p>
        </w:tc>
      </w:tr>
      <w:tr w:rsidR="00D17BAC" w:rsidRPr="00B24899" w14:paraId="5164116F" w14:textId="77777777" w:rsidTr="00B25402">
        <w:trPr>
          <w:trHeight w:val="255"/>
        </w:trPr>
        <w:tc>
          <w:tcPr>
            <w:tcW w:w="2440" w:type="dxa"/>
          </w:tcPr>
          <w:p w14:paraId="782B41BA" w14:textId="77777777" w:rsidR="00D17BAC" w:rsidRPr="00B1053A" w:rsidRDefault="00D17BAC" w:rsidP="00D17BAC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6E82D4EA" w14:textId="506A9D85" w:rsidR="00D17BAC" w:rsidRPr="00686837" w:rsidRDefault="002E77C5" w:rsidP="00D17BAC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15. </w:t>
            </w:r>
            <w:r w:rsidR="00D17BAC" w:rsidRPr="00686837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Oblikovati normativna rješenja i javne politike u području javnih financija</w:t>
            </w:r>
          </w:p>
          <w:p w14:paraId="2E857847" w14:textId="7C86406B" w:rsidR="00D17BAC" w:rsidRPr="00686837" w:rsidRDefault="002E77C5" w:rsidP="00D17BAC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 xml:space="preserve">16. </w:t>
            </w:r>
            <w:r w:rsidR="00D17BAC" w:rsidRPr="00686837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Generirati nova specijalistička znanja i spoznaje radom na znanstvenim i stručnim projektima</w:t>
            </w:r>
          </w:p>
        </w:tc>
      </w:tr>
      <w:tr w:rsidR="00D17BAC" w:rsidRPr="00B02219" w14:paraId="51DCAC69" w14:textId="77777777" w:rsidTr="00B25402">
        <w:trPr>
          <w:trHeight w:val="255"/>
        </w:trPr>
        <w:tc>
          <w:tcPr>
            <w:tcW w:w="2440" w:type="dxa"/>
          </w:tcPr>
          <w:p w14:paraId="06FDC0C5" w14:textId="77777777" w:rsidR="00D17BAC" w:rsidRPr="00B1053A" w:rsidRDefault="00D17BAC" w:rsidP="00D17BAC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FD8F931" w14:textId="45B66B56" w:rsidR="00D17BAC" w:rsidRPr="00686837" w:rsidRDefault="00D17BAC" w:rsidP="00D17BAC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68683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inteza/stvaranje</w:t>
            </w:r>
          </w:p>
        </w:tc>
      </w:tr>
      <w:tr w:rsidR="00D17BAC" w:rsidRPr="00B02219" w14:paraId="41651E00" w14:textId="77777777" w:rsidTr="00B25402">
        <w:trPr>
          <w:trHeight w:val="255"/>
        </w:trPr>
        <w:tc>
          <w:tcPr>
            <w:tcW w:w="2440" w:type="dxa"/>
          </w:tcPr>
          <w:p w14:paraId="19CF094B" w14:textId="77777777" w:rsidR="00D17BAC" w:rsidRPr="00B02219" w:rsidRDefault="00D17BAC" w:rsidP="00D17BAC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8CCBC6A" w14:textId="1DB37430" w:rsidR="00D17BAC" w:rsidRPr="00686837" w:rsidRDefault="00D17BAC" w:rsidP="00D17BAC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8683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posobnost primjene znanja u praksi, sposobnost rješavanja problema, sposobnost prilagodbe novim situacijama, istraživačke vještine, sposobnost stvaranja novih ideja</w:t>
            </w:r>
            <w:r w:rsidR="0068683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D17BAC" w:rsidRPr="00B02219" w14:paraId="3C280823" w14:textId="77777777" w:rsidTr="00B25402">
        <w:trPr>
          <w:trHeight w:val="255"/>
        </w:trPr>
        <w:tc>
          <w:tcPr>
            <w:tcW w:w="2440" w:type="dxa"/>
          </w:tcPr>
          <w:p w14:paraId="5F3CCAA1" w14:textId="77777777" w:rsidR="00D17BAC" w:rsidRPr="00B02219" w:rsidRDefault="00D17BAC" w:rsidP="00D17BAC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A365A28" w14:textId="77777777" w:rsidR="00D17BAC" w:rsidRPr="003D4468" w:rsidRDefault="00D17BAC" w:rsidP="00D17BAC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2B0BE9CF" w14:textId="4CB054BC" w:rsidR="00686837" w:rsidRDefault="00686837" w:rsidP="00320F65">
            <w:pPr>
              <w:pStyle w:val="ListParagraph"/>
              <w:numPr>
                <w:ilvl w:val="0"/>
                <w:numId w:val="41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ravljanje </w:t>
            </w:r>
            <w:r w:rsidR="00636B74">
              <w:rPr>
                <w:rFonts w:ascii="Times New Roman" w:hAnsi="Times New Roman" w:cs="Times New Roman"/>
                <w:sz w:val="24"/>
                <w:szCs w:val="24"/>
              </w:rPr>
              <w:t>i kontrola poslovanja poduzeća kao pretpostavke djelotvornog funkcioniranja poslovnog subjekta</w:t>
            </w:r>
          </w:p>
          <w:p w14:paraId="03157249" w14:textId="77777777" w:rsidR="00686837" w:rsidRDefault="00686837" w:rsidP="00320F65">
            <w:pPr>
              <w:pStyle w:val="ListParagraph"/>
              <w:numPr>
                <w:ilvl w:val="0"/>
                <w:numId w:val="41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jski okvir usklađenosti financijskog položaja  s utvrđenim ciljevima poslovanja i zakonskom regulativom (poreznom i računovodstvenom) kao temeljnom ulogom financijskih kontrola</w:t>
            </w:r>
          </w:p>
          <w:p w14:paraId="68CE03F4" w14:textId="77777777" w:rsidR="00686837" w:rsidRDefault="00686837" w:rsidP="00320F65">
            <w:pPr>
              <w:pStyle w:val="ListParagraph"/>
              <w:numPr>
                <w:ilvl w:val="0"/>
                <w:numId w:val="41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likovanje i implementacija kontrolnih mehanizama usmjerenih poboljšanju učinkovitosti poslovanja</w:t>
            </w:r>
          </w:p>
          <w:p w14:paraId="427A92A4" w14:textId="77777777" w:rsidR="00686837" w:rsidRDefault="00686837" w:rsidP="00320F65">
            <w:pPr>
              <w:pStyle w:val="ListParagraph"/>
              <w:numPr>
                <w:ilvl w:val="0"/>
                <w:numId w:val="41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orijski okvir revizije kao instrumenta djelotvornog funkcioniranja financijskih kontrola</w:t>
            </w:r>
          </w:p>
          <w:p w14:paraId="735876BD" w14:textId="77777777" w:rsidR="00686837" w:rsidRDefault="00686837" w:rsidP="00320F65">
            <w:pPr>
              <w:pStyle w:val="ListParagraph"/>
              <w:numPr>
                <w:ilvl w:val="0"/>
                <w:numId w:val="41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likovanje eksternih i internih mehanizama nadzora nad funkcioniranjem financijskih kontrola</w:t>
            </w:r>
          </w:p>
          <w:p w14:paraId="23D036B5" w14:textId="6B630D1B" w:rsidR="00686837" w:rsidRDefault="00686837" w:rsidP="00320F65">
            <w:pPr>
              <w:pStyle w:val="ListParagraph"/>
              <w:numPr>
                <w:ilvl w:val="0"/>
                <w:numId w:val="41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načaj financijskih izvještaja u kontekstu alata ocjene sustava financijskih kontrola</w:t>
            </w:r>
          </w:p>
          <w:p w14:paraId="03179E7E" w14:textId="05CF95F3" w:rsidR="00D17BAC" w:rsidRPr="00686837" w:rsidRDefault="00686837" w:rsidP="00320F65">
            <w:pPr>
              <w:pStyle w:val="ListParagraph"/>
              <w:numPr>
                <w:ilvl w:val="0"/>
                <w:numId w:val="41"/>
              </w:numPr>
              <w:ind w:left="682" w:hanging="426"/>
              <w:rPr>
                <w:rFonts w:ascii="Times New Roman" w:hAnsi="Times New Roman" w:cs="Times New Roman"/>
                <w:sz w:val="24"/>
                <w:szCs w:val="24"/>
              </w:rPr>
            </w:pPr>
            <w:r w:rsidRPr="00686837">
              <w:rPr>
                <w:rFonts w:ascii="Times New Roman" w:hAnsi="Times New Roman" w:cs="Times New Roman"/>
                <w:sz w:val="24"/>
                <w:szCs w:val="24"/>
              </w:rPr>
              <w:t>Osnovni postupci analize financijskih izvještaja kao instrumenta evaluacije financijskih kontrola</w:t>
            </w:r>
          </w:p>
        </w:tc>
      </w:tr>
      <w:tr w:rsidR="00D17BAC" w:rsidRPr="00B02219" w14:paraId="0FB77F07" w14:textId="77777777" w:rsidTr="00B25402">
        <w:trPr>
          <w:trHeight w:val="255"/>
        </w:trPr>
        <w:tc>
          <w:tcPr>
            <w:tcW w:w="2440" w:type="dxa"/>
          </w:tcPr>
          <w:p w14:paraId="66CD01AE" w14:textId="77777777" w:rsidR="00D17BAC" w:rsidRPr="00B02219" w:rsidRDefault="00D17BAC" w:rsidP="00D17BAC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61C64E52" w14:textId="1CA17A7B" w:rsidR="00D17BAC" w:rsidRPr="00B02219" w:rsidRDefault="00D17BAC" w:rsidP="00D17BA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</w:t>
            </w:r>
            <w:r w:rsidR="0068683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izrada praktičnog zadatka, studenska debata, 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ođena diskusija, rad na tekstu, samostalno čitanje literature.</w:t>
            </w:r>
          </w:p>
        </w:tc>
      </w:tr>
      <w:tr w:rsidR="00D17BAC" w:rsidRPr="00B02219" w14:paraId="34F1F258" w14:textId="77777777" w:rsidTr="00B25402">
        <w:trPr>
          <w:trHeight w:val="255"/>
        </w:trPr>
        <w:tc>
          <w:tcPr>
            <w:tcW w:w="2440" w:type="dxa"/>
          </w:tcPr>
          <w:p w14:paraId="0D90DDDA" w14:textId="77777777" w:rsidR="00D17BAC" w:rsidRPr="00B02219" w:rsidRDefault="00D17BAC" w:rsidP="00D17BAC">
            <w:pPr>
              <w:numPr>
                <w:ilvl w:val="0"/>
                <w:numId w:val="6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7501748" w14:textId="19822B54" w:rsidR="00D17BAC" w:rsidRDefault="00636B74" w:rsidP="0068683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686837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Pismeni </w:t>
            </w:r>
            <w:proofErr w:type="spellStart"/>
            <w:r w:rsidR="00686837" w:rsidRPr="00D17BAC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  <w:r w:rsidR="00686837" w:rsidRPr="00D17B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istup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ad)</w:t>
            </w:r>
          </w:p>
          <w:p w14:paraId="099BB16A" w14:textId="2C49F826" w:rsidR="00636B74" w:rsidRPr="00636B74" w:rsidRDefault="00636B74" w:rsidP="006868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6B74"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proofErr w:type="spellStart"/>
            <w:r w:rsidRPr="00636B74">
              <w:rPr>
                <w:rFonts w:ascii="Times New Roman" w:hAnsi="Times New Roman" w:cs="Times New Roman"/>
                <w:sz w:val="24"/>
                <w:szCs w:val="24"/>
              </w:rPr>
              <w:t>Usmeni</w:t>
            </w:r>
            <w:proofErr w:type="spellEnd"/>
            <w:r w:rsidRPr="00636B7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36B74">
              <w:rPr>
                <w:rFonts w:ascii="Times New Roman" w:hAnsi="Times New Roman" w:cs="Times New Roman"/>
                <w:sz w:val="24"/>
                <w:szCs w:val="24"/>
              </w:rPr>
              <w:t>ispit</w:t>
            </w:r>
            <w:proofErr w:type="spellEnd"/>
          </w:p>
        </w:tc>
      </w:tr>
    </w:tbl>
    <w:p w14:paraId="463834CE" w14:textId="68889967" w:rsidR="001130D6" w:rsidRDefault="001130D6">
      <w:bookmarkStart w:id="1" w:name="_GoBack"/>
      <w:bookmarkEnd w:id="1"/>
    </w:p>
    <w:sectPr w:rsidR="001130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84118"/>
    <w:multiLevelType w:val="hybridMultilevel"/>
    <w:tmpl w:val="F0B4AFD6"/>
    <w:lvl w:ilvl="0" w:tplc="041A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D85E7C"/>
    <w:multiLevelType w:val="hybridMultilevel"/>
    <w:tmpl w:val="F0B4AFD6"/>
    <w:lvl w:ilvl="0" w:tplc="041A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8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DB6C15"/>
    <w:multiLevelType w:val="hybridMultilevel"/>
    <w:tmpl w:val="624ED9EC"/>
    <w:lvl w:ilvl="0" w:tplc="62C45E86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7" w15:restartNumberingAfterBreak="0">
    <w:nsid w:val="42A323ED"/>
    <w:multiLevelType w:val="hybridMultilevel"/>
    <w:tmpl w:val="F0B4AFD6"/>
    <w:lvl w:ilvl="0" w:tplc="041A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F005C2"/>
    <w:multiLevelType w:val="hybridMultilevel"/>
    <w:tmpl w:val="2A7C4DB2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3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32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D549AC"/>
    <w:multiLevelType w:val="hybridMultilevel"/>
    <w:tmpl w:val="7F429F94"/>
    <w:lvl w:ilvl="0" w:tplc="B0367F92">
      <w:start w:val="1"/>
      <w:numFmt w:val="decimal"/>
      <w:lvlText w:val="%1."/>
      <w:lvlJc w:val="left"/>
      <w:pPr>
        <w:ind w:left="65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1" w:hanging="360"/>
      </w:pPr>
    </w:lvl>
    <w:lvl w:ilvl="2" w:tplc="0409001B" w:tentative="1">
      <w:start w:val="1"/>
      <w:numFmt w:val="lowerRoman"/>
      <w:lvlText w:val="%3."/>
      <w:lvlJc w:val="right"/>
      <w:pPr>
        <w:ind w:left="2091" w:hanging="180"/>
      </w:pPr>
    </w:lvl>
    <w:lvl w:ilvl="3" w:tplc="0409000F" w:tentative="1">
      <w:start w:val="1"/>
      <w:numFmt w:val="decimal"/>
      <w:lvlText w:val="%4."/>
      <w:lvlJc w:val="left"/>
      <w:pPr>
        <w:ind w:left="2811" w:hanging="360"/>
      </w:pPr>
    </w:lvl>
    <w:lvl w:ilvl="4" w:tplc="04090019" w:tentative="1">
      <w:start w:val="1"/>
      <w:numFmt w:val="lowerLetter"/>
      <w:lvlText w:val="%5."/>
      <w:lvlJc w:val="left"/>
      <w:pPr>
        <w:ind w:left="3531" w:hanging="360"/>
      </w:pPr>
    </w:lvl>
    <w:lvl w:ilvl="5" w:tplc="0409001B" w:tentative="1">
      <w:start w:val="1"/>
      <w:numFmt w:val="lowerRoman"/>
      <w:lvlText w:val="%6."/>
      <w:lvlJc w:val="right"/>
      <w:pPr>
        <w:ind w:left="4251" w:hanging="180"/>
      </w:pPr>
    </w:lvl>
    <w:lvl w:ilvl="6" w:tplc="0409000F" w:tentative="1">
      <w:start w:val="1"/>
      <w:numFmt w:val="decimal"/>
      <w:lvlText w:val="%7."/>
      <w:lvlJc w:val="left"/>
      <w:pPr>
        <w:ind w:left="4971" w:hanging="360"/>
      </w:pPr>
    </w:lvl>
    <w:lvl w:ilvl="7" w:tplc="04090019" w:tentative="1">
      <w:start w:val="1"/>
      <w:numFmt w:val="lowerLetter"/>
      <w:lvlText w:val="%8."/>
      <w:lvlJc w:val="left"/>
      <w:pPr>
        <w:ind w:left="5691" w:hanging="360"/>
      </w:pPr>
    </w:lvl>
    <w:lvl w:ilvl="8" w:tplc="0409001B" w:tentative="1">
      <w:start w:val="1"/>
      <w:numFmt w:val="lowerRoman"/>
      <w:lvlText w:val="%9."/>
      <w:lvlJc w:val="right"/>
      <w:pPr>
        <w:ind w:left="6411" w:hanging="180"/>
      </w:pPr>
    </w:lvl>
  </w:abstractNum>
  <w:abstractNum w:abstractNumId="38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215FE9"/>
    <w:multiLevelType w:val="hybridMultilevel"/>
    <w:tmpl w:val="F0B4AFD6"/>
    <w:lvl w:ilvl="0" w:tplc="041A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6"/>
  </w:num>
  <w:num w:numId="4">
    <w:abstractNumId w:val="32"/>
  </w:num>
  <w:num w:numId="5">
    <w:abstractNumId w:val="34"/>
  </w:num>
  <w:num w:numId="6">
    <w:abstractNumId w:val="3"/>
  </w:num>
  <w:num w:numId="7">
    <w:abstractNumId w:val="14"/>
  </w:num>
  <w:num w:numId="8">
    <w:abstractNumId w:val="11"/>
  </w:num>
  <w:num w:numId="9">
    <w:abstractNumId w:val="41"/>
  </w:num>
  <w:num w:numId="10">
    <w:abstractNumId w:val="2"/>
  </w:num>
  <w:num w:numId="11">
    <w:abstractNumId w:val="27"/>
  </w:num>
  <w:num w:numId="12">
    <w:abstractNumId w:val="40"/>
  </w:num>
  <w:num w:numId="13">
    <w:abstractNumId w:val="8"/>
  </w:num>
  <w:num w:numId="14">
    <w:abstractNumId w:val="38"/>
  </w:num>
  <w:num w:numId="15">
    <w:abstractNumId w:val="35"/>
  </w:num>
  <w:num w:numId="16">
    <w:abstractNumId w:val="19"/>
  </w:num>
  <w:num w:numId="17">
    <w:abstractNumId w:val="24"/>
  </w:num>
  <w:num w:numId="18">
    <w:abstractNumId w:val="13"/>
  </w:num>
  <w:num w:numId="19">
    <w:abstractNumId w:val="6"/>
  </w:num>
  <w:num w:numId="20">
    <w:abstractNumId w:val="29"/>
  </w:num>
  <w:num w:numId="21">
    <w:abstractNumId w:val="4"/>
  </w:num>
  <w:num w:numId="22">
    <w:abstractNumId w:val="23"/>
  </w:num>
  <w:num w:numId="23">
    <w:abstractNumId w:val="15"/>
  </w:num>
  <w:num w:numId="24">
    <w:abstractNumId w:val="1"/>
  </w:num>
  <w:num w:numId="25">
    <w:abstractNumId w:val="33"/>
  </w:num>
  <w:num w:numId="26">
    <w:abstractNumId w:val="30"/>
  </w:num>
  <w:num w:numId="27">
    <w:abstractNumId w:val="28"/>
  </w:num>
  <w:num w:numId="28">
    <w:abstractNumId w:val="21"/>
  </w:num>
  <w:num w:numId="29">
    <w:abstractNumId w:val="7"/>
  </w:num>
  <w:num w:numId="30">
    <w:abstractNumId w:val="22"/>
  </w:num>
  <w:num w:numId="31">
    <w:abstractNumId w:val="31"/>
  </w:num>
  <w:num w:numId="32">
    <w:abstractNumId w:val="16"/>
  </w:num>
  <w:num w:numId="33">
    <w:abstractNumId w:val="25"/>
  </w:num>
  <w:num w:numId="34">
    <w:abstractNumId w:val="36"/>
  </w:num>
  <w:num w:numId="35">
    <w:abstractNumId w:val="10"/>
  </w:num>
  <w:num w:numId="36">
    <w:abstractNumId w:val="37"/>
  </w:num>
  <w:num w:numId="37">
    <w:abstractNumId w:val="12"/>
  </w:num>
  <w:num w:numId="38">
    <w:abstractNumId w:val="17"/>
  </w:num>
  <w:num w:numId="39">
    <w:abstractNumId w:val="39"/>
  </w:num>
  <w:num w:numId="40">
    <w:abstractNumId w:val="5"/>
  </w:num>
  <w:num w:numId="41">
    <w:abstractNumId w:val="0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366F6"/>
    <w:rsid w:val="00085623"/>
    <w:rsid w:val="000B4FE3"/>
    <w:rsid w:val="000C58C5"/>
    <w:rsid w:val="001130D6"/>
    <w:rsid w:val="001A2253"/>
    <w:rsid w:val="001F0CCA"/>
    <w:rsid w:val="00222224"/>
    <w:rsid w:val="0023393B"/>
    <w:rsid w:val="002E77C5"/>
    <w:rsid w:val="00320F65"/>
    <w:rsid w:val="00325547"/>
    <w:rsid w:val="0034029A"/>
    <w:rsid w:val="003D4468"/>
    <w:rsid w:val="004046D5"/>
    <w:rsid w:val="00452C6C"/>
    <w:rsid w:val="0049333B"/>
    <w:rsid w:val="005224B5"/>
    <w:rsid w:val="00534495"/>
    <w:rsid w:val="005B19D3"/>
    <w:rsid w:val="00602206"/>
    <w:rsid w:val="00607D07"/>
    <w:rsid w:val="00636B74"/>
    <w:rsid w:val="00686837"/>
    <w:rsid w:val="006B12C8"/>
    <w:rsid w:val="006E639A"/>
    <w:rsid w:val="00720D43"/>
    <w:rsid w:val="008260A5"/>
    <w:rsid w:val="00846383"/>
    <w:rsid w:val="008A025A"/>
    <w:rsid w:val="00916CEF"/>
    <w:rsid w:val="009414E7"/>
    <w:rsid w:val="00A1125E"/>
    <w:rsid w:val="00B0678F"/>
    <w:rsid w:val="00B1053A"/>
    <w:rsid w:val="00B24899"/>
    <w:rsid w:val="00B73D57"/>
    <w:rsid w:val="00BB2B0F"/>
    <w:rsid w:val="00C40CB8"/>
    <w:rsid w:val="00CA0049"/>
    <w:rsid w:val="00CB53F2"/>
    <w:rsid w:val="00CD1C4E"/>
    <w:rsid w:val="00CE30B5"/>
    <w:rsid w:val="00D105BA"/>
    <w:rsid w:val="00D17BAC"/>
    <w:rsid w:val="00EE1AFF"/>
    <w:rsid w:val="00EF675A"/>
    <w:rsid w:val="00F07CF8"/>
    <w:rsid w:val="00F50769"/>
    <w:rsid w:val="00F949F5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D5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1CC051-95AA-478E-AB4A-5F996D9DAE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712</Words>
  <Characters>9760</Characters>
  <Application>Microsoft Office Word</Application>
  <DocSecurity>0</DocSecurity>
  <Lines>81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User</cp:lastModifiedBy>
  <cp:revision>3</cp:revision>
  <cp:lastPrinted>2021-07-09T22:21:00Z</cp:lastPrinted>
  <dcterms:created xsi:type="dcterms:W3CDTF">2021-07-12T19:46:00Z</dcterms:created>
  <dcterms:modified xsi:type="dcterms:W3CDTF">2021-07-13T15:46:00Z</dcterms:modified>
</cp:coreProperties>
</file>